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45E57E2A" w:rsidR="0060227D" w:rsidRDefault="00752946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1AD862D3">
                <wp:simplePos x="0" y="0"/>
                <wp:positionH relativeFrom="column">
                  <wp:posOffset>4557700</wp:posOffset>
                </wp:positionH>
                <wp:positionV relativeFrom="paragraph">
                  <wp:posOffset>-247955</wp:posOffset>
                </wp:positionV>
                <wp:extent cx="2253081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3081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2E08F09B" w:rsidR="00BC32DB" w:rsidRPr="00565F78" w:rsidRDefault="00BC32DB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565F7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</w:t>
                            </w:r>
                            <w:r w:rsidR="00772BDA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</w:t>
                            </w:r>
                            <w:r w:rsidR="00D310F8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1FBF26F" w:rsidR="00B479C5" w:rsidRPr="00B307FA" w:rsidRDefault="00B479C5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 w:rsidRPr="00B307F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17ED57E3" w:rsidR="00E91553" w:rsidRPr="00992B06" w:rsidRDefault="00F83004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58.85pt;margin-top:-19.5pt;width:177.4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8K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gMw+mExAF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" filled="f" stroked="f">
                <v:textbox inset=".5mm,.3mm,.5mm,.3mm">
                  <w:txbxContent>
                    <w:p w14:paraId="7301A392" w14:textId="2E08F09B" w:rsidR="00BC32DB" w:rsidRPr="00565F78" w:rsidRDefault="00BC32DB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565F7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</w:t>
                      </w:r>
                      <w:r w:rsidR="00772BDA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</w:t>
                      </w:r>
                      <w:r w:rsidR="00D310F8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1FBF26F" w:rsidR="00B479C5" w:rsidRPr="00B307FA" w:rsidRDefault="00B479C5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 w:rsidRPr="00B307F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17ED57E3" w:rsidR="00E91553" w:rsidRPr="00992B06" w:rsidRDefault="00F83004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752946" w:rsidRPr="00823E5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548C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15D1E68C">
                <wp:simplePos x="0" y="0"/>
                <wp:positionH relativeFrom="column">
                  <wp:posOffset>-159868</wp:posOffset>
                </wp:positionH>
                <wp:positionV relativeFrom="paragraph">
                  <wp:posOffset>-167361</wp:posOffset>
                </wp:positionV>
                <wp:extent cx="2414016" cy="620395"/>
                <wp:effectExtent l="0" t="0" r="571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016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E43CE2" w14:textId="0444C1DF" w:rsidR="00464899" w:rsidRDefault="00581E50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BF4EFC" w:rsidRPr="00BF4EF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วันหลงเลือกตั้งท้องถิ่น</w:t>
                            </w:r>
                          </w:p>
                          <w:p w14:paraId="04C0DAC7" w14:textId="5B067872" w:rsidR="006757D3" w:rsidRPr="00F84F4F" w:rsidRDefault="00464899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08A02C7F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641E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BF4EF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9 กุมภาพันธ์ 2568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12.6pt;margin-top:-13.2pt;width:190.1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" filled="f" stroked="f">
                <v:textbox inset=".5mm,.3mm,.5mm,.3mm">
                  <w:txbxContent>
                    <w:p w14:paraId="2FE43CE2" w14:textId="0444C1DF" w:rsidR="00464899" w:rsidRDefault="00581E50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BF4EFC" w:rsidRPr="00BF4EF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วันหลงเลือกตั้งท้องถิ่น</w:t>
                      </w:r>
                    </w:p>
                    <w:p w14:paraId="04C0DAC7" w14:textId="5B067872" w:rsidR="006757D3" w:rsidRPr="00F84F4F" w:rsidRDefault="00464899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08A02C7F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641E2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BF4EF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9 กุมภาพันธ์ 2568</w:t>
                      </w:r>
                    </w:p>
                  </w:txbxContent>
                </v:textbox>
              </v:shape>
            </w:pict>
          </mc:Fallback>
        </mc:AlternateContent>
      </w:r>
      <w:r w:rsidR="00B405BA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3E3C2E8">
            <wp:simplePos x="0" y="0"/>
            <wp:positionH relativeFrom="margin">
              <wp:posOffset>2672080</wp:posOffset>
            </wp:positionH>
            <wp:positionV relativeFrom="paragraph">
              <wp:posOffset>-27485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2474B0B4" w:rsidR="00EC4DB2" w:rsidRDefault="00EC4DB2" w:rsidP="0046743E"/>
    <w:p w14:paraId="61BC66BB" w14:textId="160F87D0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1F10F949" w:rsidR="00F97CE3" w:rsidRPr="007E25F2" w:rsidRDefault="00F97CE3" w:rsidP="00F97CE3">
      <w:pPr>
        <w:rPr>
          <w:cs/>
        </w:rPr>
      </w:pPr>
    </w:p>
    <w:p w14:paraId="7BB8CFAC" w14:textId="4850E189" w:rsidR="00475D79" w:rsidRDefault="0089446F" w:rsidP="00475D79"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582F0356">
            <wp:simplePos x="0" y="0"/>
            <wp:positionH relativeFrom="margin">
              <wp:posOffset>6123305</wp:posOffset>
            </wp:positionH>
            <wp:positionV relativeFrom="paragraph">
              <wp:posOffset>140665</wp:posOffset>
            </wp:positionV>
            <wp:extent cx="395021" cy="395021"/>
            <wp:effectExtent l="0" t="0" r="5080" b="508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61E91E02">
            <wp:simplePos x="0" y="0"/>
            <wp:positionH relativeFrom="column">
              <wp:posOffset>5638470</wp:posOffset>
            </wp:positionH>
            <wp:positionV relativeFrom="paragraph">
              <wp:posOffset>132080</wp:posOffset>
            </wp:positionV>
            <wp:extent cx="416560" cy="416560"/>
            <wp:effectExtent l="0" t="0" r="254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263E9" w14:textId="7F231071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5FB013CA">
                <wp:simplePos x="0" y="0"/>
                <wp:positionH relativeFrom="margin">
                  <wp:posOffset>1437640</wp:posOffset>
                </wp:positionH>
                <wp:positionV relativeFrom="paragraph">
                  <wp:posOffset>38430</wp:posOffset>
                </wp:positionV>
                <wp:extent cx="3295291" cy="504825"/>
                <wp:effectExtent l="0" t="0" r="19685" b="28575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95291" cy="5048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6D64A8" w14:textId="77777777" w:rsidR="00BF4EFC" w:rsidRPr="00BF4EFC" w:rsidRDefault="00BF4EFC" w:rsidP="00BF4E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BF4EF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2"/>
                                <w:szCs w:val="52"/>
                                <w:cs/>
                              </w:rPr>
                              <w:t>ควันหลงเลือกตั้งท้องถิ่น</w:t>
                            </w:r>
                          </w:p>
                          <w:p w14:paraId="3F6F00B1" w14:textId="20CC8DEC" w:rsidR="007B7038" w:rsidRPr="00796D2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13.2pt;margin-top:3.05pt;width:259.45pt;height:39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">
                <v:textbox>
                  <w:txbxContent>
                    <w:p w14:paraId="626D64A8" w14:textId="77777777" w:rsidR="00BF4EFC" w:rsidRPr="00BF4EFC" w:rsidRDefault="00BF4EFC" w:rsidP="00BF4EF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52"/>
                          <w:szCs w:val="52"/>
                        </w:rPr>
                      </w:pPr>
                      <w:r w:rsidRPr="00BF4EFC">
                        <w:rPr>
                          <w:rFonts w:ascii="TH SarabunPSK" w:hAnsi="TH SarabunPSK" w:cs="TH SarabunPSK"/>
                          <w:b/>
                          <w:bCs/>
                          <w:sz w:val="52"/>
                          <w:szCs w:val="52"/>
                          <w:cs/>
                        </w:rPr>
                        <w:t>ควันหลงเลือกตั้งท้องถิ่น</w:t>
                      </w:r>
                    </w:p>
                    <w:p w14:paraId="3F6F00B1" w14:textId="20CC8DEC" w:rsidR="007B7038" w:rsidRPr="00796D2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0E36866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0F28F71C" w14:textId="7012017B" w:rsidR="001607F9" w:rsidRDefault="001607F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DCFB674" w14:textId="77777777" w:rsidR="0072582D" w:rsidRPr="0072582D" w:rsidRDefault="0072582D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B4611A7" w14:textId="15A0826A" w:rsidR="00781706" w:rsidRPr="00B16E26" w:rsidRDefault="007B7038" w:rsidP="00A5627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  <w:r w:rsidR="00BF4EF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</w:t>
      </w: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“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วนดุสิตโพล”</w:t>
      </w:r>
      <w:r w:rsidR="005C3431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มหาวิทยาลัยสวนดุสิต </w:t>
      </w:r>
      <w:r w:rsidR="00A1488D" w:rsidRPr="00B16E26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ความคิดเห็นประชาชน</w:t>
      </w:r>
      <w:r w:rsidR="00BF4EFC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ี่มีสิทธิเลือกตั้งท้องถิ่น</w:t>
      </w:r>
      <w:r w:rsidR="00EB4B52" w:rsidRPr="00B16E26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ั่วประเทศ</w:t>
      </w:r>
      <w:r w:rsidR="00A1488D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45D20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                        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เรื่อง</w:t>
      </w:r>
      <w:r w:rsidR="009C41B9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“</w:t>
      </w:r>
      <w:r w:rsidR="00BF4EFC" w:rsidRPr="00BF4EFC">
        <w:rPr>
          <w:rFonts w:ascii="TH SarabunPSK" w:hAnsi="TH SarabunPSK" w:cs="TH SarabunPSK"/>
          <w:b/>
          <w:bCs/>
          <w:sz w:val="30"/>
          <w:szCs w:val="30"/>
          <w:cs/>
        </w:rPr>
        <w:t>ควันหลงเลือกตั้งท้องถิ่น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”</w:t>
      </w:r>
      <w:r w:rsidR="00945D20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กลุ่มตัวอย่าง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จำนวน</w:t>
      </w:r>
      <w:r w:rsidR="006F5C78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1,386</w:t>
      </w:r>
      <w:r w:rsidR="000B1A1A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คน 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(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ท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าง</w:t>
      </w:r>
      <w:r w:rsidR="00BA757B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ออนไลน์และ</w:t>
      </w:r>
      <w:r w:rsidR="00965328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ภาคสนาม)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ระหว่างวันที่</w:t>
      </w:r>
      <w:r w:rsidR="0050200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                                   </w:t>
      </w:r>
      <w:r w:rsidR="00742547" w:rsidRPr="00B16E26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BF4EFC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4-7 กุมภาพันธ์ 2568 </w:t>
      </w:r>
      <w:r w:rsidR="00965328" w:rsidRPr="00B16E26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รุปผลได้ดังนี้</w:t>
      </w:r>
    </w:p>
    <w:p w14:paraId="249747CF" w14:textId="73D8D737" w:rsidR="002A4864" w:rsidRPr="002B3B29" w:rsidRDefault="006C4B9F" w:rsidP="0024111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  <w:r w:rsidRPr="002A4864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</w:t>
      </w:r>
      <w:r w:rsidR="00796D26">
        <w:rPr>
          <w:rFonts w:ascii="TH SarabunPSK" w:hAnsi="TH SarabunPSK" w:cs="TH SarabunPSK"/>
          <w:b/>
          <w:bCs/>
          <w:sz w:val="30"/>
          <w:szCs w:val="30"/>
          <w:shd w:val="clear" w:color="auto" w:fill="FFFFFF"/>
          <w:cs/>
        </w:rPr>
        <w:tab/>
      </w:r>
    </w:p>
    <w:p w14:paraId="798C0E19" w14:textId="504D635B" w:rsidR="008C7A12" w:rsidRPr="00404B94" w:rsidRDefault="00241115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>1</w:t>
      </w:r>
      <w:r w:rsidR="001E3BBF"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>. ประชาชน</w:t>
      </w:r>
      <w:r w:rsidR="00945D20"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ไปเลือกตั้งนายก อบจ. เมื่อวันที่ 1 ก.พ. 68 ที่ผ่านมาหรือไม่</w:t>
      </w:r>
    </w:p>
    <w:tbl>
      <w:tblPr>
        <w:tblStyle w:val="TableGrid"/>
        <w:tblpPr w:leftFromText="180" w:rightFromText="180" w:vertAnchor="text" w:horzAnchor="margin" w:tblpX="715" w:tblpY="124"/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3780"/>
        <w:gridCol w:w="4050"/>
      </w:tblGrid>
      <w:tr w:rsidR="001E3BBF" w:rsidRPr="00404B94" w14:paraId="3D38E759" w14:textId="77777777" w:rsidTr="002F48AE">
        <w:trPr>
          <w:trHeight w:val="83"/>
        </w:trPr>
        <w:tc>
          <w:tcPr>
            <w:tcW w:w="985" w:type="dxa"/>
            <w:vAlign w:val="center"/>
          </w:tcPr>
          <w:p w14:paraId="70EA95DE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3780" w:type="dxa"/>
            <w:tcBorders>
              <w:right w:val="nil"/>
            </w:tcBorders>
            <w:vAlign w:val="center"/>
          </w:tcPr>
          <w:p w14:paraId="72844FAB" w14:textId="7023D84C" w:rsidR="001E3BBF" w:rsidRPr="00404B94" w:rsidRDefault="00945D20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ไป</w:t>
            </w:r>
          </w:p>
        </w:tc>
        <w:tc>
          <w:tcPr>
            <w:tcW w:w="4050" w:type="dxa"/>
            <w:tcBorders>
              <w:left w:val="nil"/>
            </w:tcBorders>
            <w:vAlign w:val="center"/>
          </w:tcPr>
          <w:p w14:paraId="58F15439" w14:textId="1DE3765A" w:rsidR="001E3BBF" w:rsidRPr="00404B94" w:rsidRDefault="00F1253F" w:rsidP="00840DC7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63</w:t>
            </w:r>
            <w:r w:rsidR="007E5604"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.28</w:t>
            </w:r>
            <w:r w:rsidR="001E3BBF"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404B94" w14:paraId="0ECD0718" w14:textId="77777777" w:rsidTr="002F48AE">
        <w:trPr>
          <w:trHeight w:val="119"/>
        </w:trPr>
        <w:tc>
          <w:tcPr>
            <w:tcW w:w="985" w:type="dxa"/>
          </w:tcPr>
          <w:p w14:paraId="4B10169A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3780" w:type="dxa"/>
            <w:tcBorders>
              <w:right w:val="nil"/>
            </w:tcBorders>
            <w:vAlign w:val="center"/>
          </w:tcPr>
          <w:p w14:paraId="433FE08C" w14:textId="7151A01C" w:rsidR="001E3BBF" w:rsidRPr="00404B94" w:rsidRDefault="00945D20" w:rsidP="00904011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ไม่ได้ไป</w:t>
            </w:r>
          </w:p>
        </w:tc>
        <w:tc>
          <w:tcPr>
            <w:tcW w:w="4050" w:type="dxa"/>
            <w:tcBorders>
              <w:left w:val="nil"/>
            </w:tcBorders>
            <w:vAlign w:val="center"/>
          </w:tcPr>
          <w:p w14:paraId="04962318" w14:textId="195E71FF" w:rsidR="001E3BBF" w:rsidRPr="00404B94" w:rsidRDefault="00641CA3" w:rsidP="00840DC7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36.72</w:t>
            </w:r>
            <w:r w:rsidR="003B2B19"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%</w:t>
            </w:r>
          </w:p>
        </w:tc>
      </w:tr>
      <w:tr w:rsidR="00945D20" w:rsidRPr="00404B94" w14:paraId="39E8C7B5" w14:textId="77777777" w:rsidTr="002F48AE">
        <w:trPr>
          <w:trHeight w:val="56"/>
        </w:trPr>
        <w:tc>
          <w:tcPr>
            <w:tcW w:w="985" w:type="dxa"/>
          </w:tcPr>
          <w:p w14:paraId="6A95E01C" w14:textId="14077A0E" w:rsidR="00945D20" w:rsidRPr="00373F9B" w:rsidRDefault="00945D20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u w:val="single"/>
                <w:cs/>
              </w:rPr>
            </w:pPr>
            <w:r w:rsidRPr="00373F9B">
              <w:rPr>
                <w:rFonts w:ascii="TH SarabunPSK" w:hAnsi="TH SarabunPSK" w:cs="TH SarabunPSK"/>
                <w:color w:val="000000" w:themeColor="text1"/>
                <w:sz w:val="30"/>
                <w:szCs w:val="30"/>
                <w:u w:val="single"/>
                <w:cs/>
              </w:rPr>
              <w:t>เพราะ</w:t>
            </w:r>
          </w:p>
        </w:tc>
        <w:tc>
          <w:tcPr>
            <w:tcW w:w="7830" w:type="dxa"/>
            <w:gridSpan w:val="2"/>
            <w:vAlign w:val="center"/>
          </w:tcPr>
          <w:p w14:paraId="7063A61E" w14:textId="70BFED4E" w:rsidR="00945D20" w:rsidRPr="00373F9B" w:rsidRDefault="00806E58" w:rsidP="00945D20">
            <w:pPr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373F9B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ต</w:t>
            </w:r>
            <w:r w:rsidR="003B2B19" w:rsidRPr="00373F9B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ิดภารกิจ ต้อง</w:t>
            </w:r>
            <w:r w:rsidRPr="00373F9B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ทำงาน </w:t>
            </w:r>
            <w:r w:rsidR="003B2B19" w:rsidRPr="00373F9B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 ที่พักอาศัยปัจจุบันอยู่คนละพื้นที่กับเขตเลือกตั้ง ใช้เวลาในการเดินทางนาน</w:t>
            </w:r>
          </w:p>
        </w:tc>
      </w:tr>
    </w:tbl>
    <w:p w14:paraId="7BDDD223" w14:textId="07D38EEA" w:rsidR="00DD196B" w:rsidRPr="00404B9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5A1E66C5" w14:textId="5B598382" w:rsidR="00DD196B" w:rsidRPr="00404B9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1416FA4E" w14:textId="508D4146" w:rsidR="00DD196B" w:rsidRPr="00404B9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560E0A72" w14:textId="77D4C14A" w:rsidR="00DD196B" w:rsidRPr="00404B9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0518A20C" w14:textId="42127841" w:rsidR="00693793" w:rsidRPr="00404B94" w:rsidRDefault="00693793" w:rsidP="00693793">
      <w:pPr>
        <w:ind w:firstLine="720"/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</w:rPr>
      </w:pPr>
      <w:r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2. </w:t>
      </w:r>
      <w:r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>ประชาชน</w:t>
      </w:r>
      <w:r w:rsidR="00945D20"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>คิดว่าสาเหตุที่ทำให้จำนวนผู้มาใช้สิทธิเลือกตั้งครั้งนี้น้อยกว่าที่คาดการณ์</w:t>
      </w:r>
    </w:p>
    <w:tbl>
      <w:tblPr>
        <w:tblStyle w:val="TableGrid"/>
        <w:tblpPr w:leftFromText="180" w:rightFromText="180" w:vertAnchor="text" w:horzAnchor="margin" w:tblpX="715" w:tblpY="124"/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350"/>
      </w:tblGrid>
      <w:tr w:rsidR="00693793" w:rsidRPr="00404B94" w14:paraId="6CEDB4E3" w14:textId="77777777" w:rsidTr="004E3D76">
        <w:trPr>
          <w:trHeight w:val="83"/>
        </w:trPr>
        <w:tc>
          <w:tcPr>
            <w:tcW w:w="1075" w:type="dxa"/>
            <w:vAlign w:val="center"/>
          </w:tcPr>
          <w:p w14:paraId="1D0D5CD6" w14:textId="77777777" w:rsidR="00693793" w:rsidRPr="00404B94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24AF333E" w14:textId="336C090E" w:rsidR="00693793" w:rsidRPr="00404B94" w:rsidRDefault="003B2B19" w:rsidP="000F5DD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ติดธุระ ไม่สะดวกในการเดินทางไปใช้สิทธิ         </w:t>
            </w:r>
          </w:p>
        </w:tc>
        <w:tc>
          <w:tcPr>
            <w:tcW w:w="1350" w:type="dxa"/>
            <w:vAlign w:val="center"/>
          </w:tcPr>
          <w:p w14:paraId="704D9F85" w14:textId="47B5752D" w:rsidR="00693793" w:rsidRPr="00404B94" w:rsidRDefault="003B2B19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68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99</w:t>
            </w:r>
            <w:r w:rsidR="0069379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93793" w:rsidRPr="00404B94" w14:paraId="347DE4A6" w14:textId="77777777" w:rsidTr="004E3D76">
        <w:trPr>
          <w:trHeight w:val="119"/>
        </w:trPr>
        <w:tc>
          <w:tcPr>
            <w:tcW w:w="1075" w:type="dxa"/>
          </w:tcPr>
          <w:p w14:paraId="7641672A" w14:textId="77777777" w:rsidR="00693793" w:rsidRPr="00404B94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461FBC74" w14:textId="183A1CFC" w:rsidR="00693793" w:rsidRPr="00404B94" w:rsidRDefault="003B2B19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ตรงกับวันเสาร์         </w:t>
            </w:r>
          </w:p>
        </w:tc>
        <w:tc>
          <w:tcPr>
            <w:tcW w:w="1350" w:type="dxa"/>
            <w:vAlign w:val="center"/>
          </w:tcPr>
          <w:p w14:paraId="4A8D9444" w14:textId="6D89D1A7" w:rsidR="00693793" w:rsidRPr="00404B94" w:rsidRDefault="003B2B19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4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7.18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93793" w:rsidRPr="00404B94" w14:paraId="5B5C0908" w14:textId="77777777" w:rsidTr="004E3D76">
        <w:trPr>
          <w:trHeight w:val="56"/>
        </w:trPr>
        <w:tc>
          <w:tcPr>
            <w:tcW w:w="1075" w:type="dxa"/>
          </w:tcPr>
          <w:p w14:paraId="5CB97604" w14:textId="77777777" w:rsidR="00693793" w:rsidRPr="00404B94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1F15CC1" w14:textId="6E12062F" w:rsidR="00693793" w:rsidRPr="00404B94" w:rsidRDefault="003B2B19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ผู้สมัครไม่น่าสนใจ/ไม่มีทางเลือกที่ดีพอ</w:t>
            </w:r>
          </w:p>
        </w:tc>
        <w:tc>
          <w:tcPr>
            <w:tcW w:w="1350" w:type="dxa"/>
            <w:vAlign w:val="center"/>
          </w:tcPr>
          <w:p w14:paraId="33804822" w14:textId="4D8C915D" w:rsidR="00693793" w:rsidRPr="00404B94" w:rsidRDefault="003B2B19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3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3.49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0FB336AB" w14:textId="77777777" w:rsidR="00693793" w:rsidRPr="00404B94" w:rsidRDefault="00693793" w:rsidP="00693793">
      <w:pPr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</w:rPr>
      </w:pPr>
    </w:p>
    <w:p w14:paraId="6945048D" w14:textId="77777777" w:rsidR="00693793" w:rsidRPr="00404B94" w:rsidRDefault="00693793" w:rsidP="00693793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    </w:t>
      </w:r>
      <w:r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</w:r>
    </w:p>
    <w:p w14:paraId="17CC8B8A" w14:textId="77777777" w:rsidR="00693793" w:rsidRPr="00404B94" w:rsidRDefault="00693793" w:rsidP="00693793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D11D958" w14:textId="77777777" w:rsidR="00693793" w:rsidRPr="00404B94" w:rsidRDefault="00693793" w:rsidP="00693793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FAA1AFB" w14:textId="6C49D706" w:rsidR="00693793" w:rsidRPr="00404B94" w:rsidRDefault="00693793" w:rsidP="00693793">
      <w:pPr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3. </w:t>
      </w:r>
      <w:r w:rsidR="00945D20"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ประชาชนเห็นว่าการเลือกตั้งท้องถิ่นกับการเลือกตั้งระดับชาติมีความเหมือนหรือแตกต่างกันอย่างไร</w:t>
      </w:r>
    </w:p>
    <w:tbl>
      <w:tblPr>
        <w:tblStyle w:val="TableGrid"/>
        <w:tblpPr w:leftFromText="180" w:rightFromText="180" w:vertAnchor="text" w:horzAnchor="margin" w:tblpX="715" w:tblpY="124"/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3780"/>
        <w:gridCol w:w="4050"/>
      </w:tblGrid>
      <w:tr w:rsidR="002033CE" w:rsidRPr="00404B94" w14:paraId="19C738AA" w14:textId="77777777" w:rsidTr="002F48AE">
        <w:trPr>
          <w:trHeight w:val="83"/>
        </w:trPr>
        <w:tc>
          <w:tcPr>
            <w:tcW w:w="985" w:type="dxa"/>
            <w:vAlign w:val="center"/>
          </w:tcPr>
          <w:p w14:paraId="0BD9D745" w14:textId="77777777" w:rsidR="002033CE" w:rsidRPr="00404B94" w:rsidRDefault="002033CE" w:rsidP="002033C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3780" w:type="dxa"/>
            <w:tcBorders>
              <w:right w:val="nil"/>
            </w:tcBorders>
            <w:vAlign w:val="center"/>
          </w:tcPr>
          <w:p w14:paraId="3F241B81" w14:textId="15FED229" w:rsidR="002033CE" w:rsidRPr="009F2F46" w:rsidRDefault="002033CE" w:rsidP="002033C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F2F4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แตกต่างกัน</w:t>
            </w:r>
          </w:p>
        </w:tc>
        <w:tc>
          <w:tcPr>
            <w:tcW w:w="4050" w:type="dxa"/>
            <w:tcBorders>
              <w:left w:val="nil"/>
            </w:tcBorders>
            <w:vAlign w:val="center"/>
          </w:tcPr>
          <w:p w14:paraId="673FE87F" w14:textId="688CF1FF" w:rsidR="002033CE" w:rsidRPr="009F2F46" w:rsidRDefault="00641CA3" w:rsidP="002033CE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F2F4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52.89</w:t>
            </w:r>
            <w:r w:rsidR="002033CE" w:rsidRPr="009F2F4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%</w:t>
            </w:r>
          </w:p>
        </w:tc>
      </w:tr>
      <w:tr w:rsidR="002033CE" w:rsidRPr="00404B94" w14:paraId="0D360E20" w14:textId="77777777" w:rsidTr="002F48AE">
        <w:trPr>
          <w:trHeight w:val="119"/>
        </w:trPr>
        <w:tc>
          <w:tcPr>
            <w:tcW w:w="985" w:type="dxa"/>
          </w:tcPr>
          <w:p w14:paraId="0AD59426" w14:textId="5D8B2397" w:rsidR="002033CE" w:rsidRPr="002F48AE" w:rsidRDefault="002033CE" w:rsidP="002033C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u w:val="single"/>
              </w:rPr>
            </w:pPr>
            <w:r w:rsidRPr="002F48AE">
              <w:rPr>
                <w:rFonts w:ascii="TH SarabunPSK" w:hAnsi="TH SarabunPSK" w:cs="TH SarabunPSK"/>
                <w:color w:val="000000" w:themeColor="text1"/>
                <w:sz w:val="30"/>
                <w:szCs w:val="30"/>
                <w:u w:val="single"/>
                <w:cs/>
              </w:rPr>
              <w:t>เพราะ</w:t>
            </w:r>
          </w:p>
        </w:tc>
        <w:tc>
          <w:tcPr>
            <w:tcW w:w="7830" w:type="dxa"/>
            <w:gridSpan w:val="2"/>
            <w:tcBorders>
              <w:bottom w:val="single" w:sz="4" w:space="0" w:color="auto"/>
            </w:tcBorders>
            <w:vAlign w:val="center"/>
          </w:tcPr>
          <w:p w14:paraId="4757C53A" w14:textId="2984FA1B" w:rsidR="002033CE" w:rsidRPr="009F2F46" w:rsidRDefault="009F2F46" w:rsidP="002033CE">
            <w:pPr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F2F46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ผู้สมัครท้องถิ่นเป็นคนในพื้นที่ รู้และเข้าใจปัญหาของชุมชนได้ดี มีความใกล้ชิดประชาชนมากกว่า                           </w:t>
            </w:r>
          </w:p>
        </w:tc>
      </w:tr>
      <w:tr w:rsidR="002033CE" w:rsidRPr="00404B94" w14:paraId="6D8C7176" w14:textId="77777777" w:rsidTr="002F48AE">
        <w:trPr>
          <w:trHeight w:val="119"/>
        </w:trPr>
        <w:tc>
          <w:tcPr>
            <w:tcW w:w="985" w:type="dxa"/>
          </w:tcPr>
          <w:p w14:paraId="438C3C33" w14:textId="1ED31889" w:rsidR="002033CE" w:rsidRPr="00404B94" w:rsidRDefault="002033CE" w:rsidP="002033C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3780" w:type="dxa"/>
            <w:tcBorders>
              <w:right w:val="nil"/>
            </w:tcBorders>
            <w:vAlign w:val="center"/>
          </w:tcPr>
          <w:p w14:paraId="75EE5A53" w14:textId="1FAB7765" w:rsidR="002033CE" w:rsidRPr="009F2F46" w:rsidRDefault="002033CE" w:rsidP="002033CE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9F2F4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เหมือนกัน</w:t>
            </w:r>
          </w:p>
        </w:tc>
        <w:tc>
          <w:tcPr>
            <w:tcW w:w="4050" w:type="dxa"/>
            <w:tcBorders>
              <w:left w:val="nil"/>
            </w:tcBorders>
            <w:vAlign w:val="center"/>
          </w:tcPr>
          <w:p w14:paraId="540C0E46" w14:textId="5E79A1A4" w:rsidR="002033CE" w:rsidRPr="009F2F46" w:rsidRDefault="00641CA3" w:rsidP="002033CE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F2F4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47.11</w:t>
            </w:r>
            <w:r w:rsidR="002033CE" w:rsidRPr="009F2F4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%</w:t>
            </w:r>
          </w:p>
        </w:tc>
      </w:tr>
      <w:tr w:rsidR="002033CE" w:rsidRPr="00404B94" w14:paraId="22CC377A" w14:textId="77777777" w:rsidTr="002F48AE">
        <w:trPr>
          <w:trHeight w:val="119"/>
        </w:trPr>
        <w:tc>
          <w:tcPr>
            <w:tcW w:w="985" w:type="dxa"/>
          </w:tcPr>
          <w:p w14:paraId="3FE9BA7F" w14:textId="3DE1440D" w:rsidR="002033CE" w:rsidRPr="002F48AE" w:rsidRDefault="002033CE" w:rsidP="002033C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u w:val="single"/>
                <w:cs/>
              </w:rPr>
            </w:pPr>
            <w:r w:rsidRPr="002F48AE">
              <w:rPr>
                <w:rFonts w:ascii="TH SarabunPSK" w:hAnsi="TH SarabunPSK" w:cs="TH SarabunPSK"/>
                <w:color w:val="000000" w:themeColor="text1"/>
                <w:sz w:val="30"/>
                <w:szCs w:val="30"/>
                <w:u w:val="single"/>
                <w:cs/>
              </w:rPr>
              <w:t>เพราะ</w:t>
            </w:r>
          </w:p>
        </w:tc>
        <w:tc>
          <w:tcPr>
            <w:tcW w:w="7830" w:type="dxa"/>
            <w:gridSpan w:val="2"/>
            <w:vAlign w:val="center"/>
          </w:tcPr>
          <w:p w14:paraId="33DF910C" w14:textId="43223265" w:rsidR="002033CE" w:rsidRPr="009F2F46" w:rsidRDefault="009F2F46" w:rsidP="002033CE">
            <w:pPr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F2F46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นโยบายและวิธีการหาเสียงคล้ายกัน มีพรรคการเมือง</w:t>
            </w:r>
            <w:r w:rsidRPr="009F2F46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สนับสนุนเหมือนกัน</w:t>
            </w:r>
            <w:r w:rsidRPr="009F2F46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 xml:space="preserve"> </w:t>
            </w:r>
            <w:r w:rsidRPr="009F2F46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ประชาชนมีสิทธิออกไปใช้เสียงเหมือนกัน</w:t>
            </w:r>
          </w:p>
        </w:tc>
      </w:tr>
    </w:tbl>
    <w:p w14:paraId="4C756E1B" w14:textId="77777777" w:rsidR="00373F9B" w:rsidRPr="00373F9B" w:rsidRDefault="00373F9B" w:rsidP="00EA3F3A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202124"/>
          <w:sz w:val="18"/>
          <w:szCs w:val="18"/>
          <w:shd w:val="clear" w:color="auto" w:fill="FFFFFF"/>
        </w:rPr>
      </w:pPr>
    </w:p>
    <w:p w14:paraId="28D03611" w14:textId="11F42AE1" w:rsidR="001E3BBF" w:rsidRPr="00404B94" w:rsidRDefault="00981F9E" w:rsidP="00EA3F3A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>4</w:t>
      </w:r>
      <w:r w:rsidR="001E3BBF"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 xml:space="preserve">. </w:t>
      </w:r>
      <w:r w:rsidR="00EA3F3A" w:rsidRPr="00404B94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ิ่งที่ได้เรียนรู้จากการเลือกตั้งนายก อบจ. ครั้งนี้ </w:t>
      </w:r>
    </w:p>
    <w:tbl>
      <w:tblPr>
        <w:tblStyle w:val="TableGrid"/>
        <w:tblpPr w:leftFromText="180" w:rightFromText="180" w:vertAnchor="text" w:horzAnchor="margin" w:tblpX="715" w:tblpY="124"/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350"/>
      </w:tblGrid>
      <w:tr w:rsidR="001E3BBF" w:rsidRPr="00404B94" w14:paraId="2531A6C6" w14:textId="77777777" w:rsidTr="004E3D76">
        <w:trPr>
          <w:trHeight w:val="83"/>
        </w:trPr>
        <w:tc>
          <w:tcPr>
            <w:tcW w:w="1075" w:type="dxa"/>
            <w:vAlign w:val="center"/>
          </w:tcPr>
          <w:p w14:paraId="5828F08B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35A0FC3C" w14:textId="2538D067" w:rsidR="001E3BBF" w:rsidRPr="00404B94" w:rsidRDefault="00C968CD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ประชาชนมีแนวคิดใหม่ ๆ ในการเลือกผู้บริหารท้องถิ่น</w:t>
            </w:r>
          </w:p>
        </w:tc>
        <w:tc>
          <w:tcPr>
            <w:tcW w:w="1350" w:type="dxa"/>
            <w:vAlign w:val="center"/>
          </w:tcPr>
          <w:p w14:paraId="7BF9474F" w14:textId="34B3DEDE" w:rsidR="001E3BBF" w:rsidRPr="00404B94" w:rsidRDefault="00C968C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4.91</w:t>
            </w:r>
            <w:r w:rsidR="001E3BBF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404B94" w14:paraId="7D39DC16" w14:textId="77777777" w:rsidTr="004E3D76">
        <w:trPr>
          <w:trHeight w:val="119"/>
        </w:trPr>
        <w:tc>
          <w:tcPr>
            <w:tcW w:w="1075" w:type="dxa"/>
          </w:tcPr>
          <w:p w14:paraId="7CD7C42E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C8E1922" w14:textId="628A282D" w:rsidR="001E3BBF" w:rsidRPr="00404B94" w:rsidRDefault="00C968CD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การเข้าถึงปัญหาท้องถิ่นโดยแท้จริงเป็นเรื่องสำคัญกว่ากระแส     </w:t>
            </w:r>
          </w:p>
        </w:tc>
        <w:tc>
          <w:tcPr>
            <w:tcW w:w="1350" w:type="dxa"/>
            <w:vAlign w:val="center"/>
          </w:tcPr>
          <w:p w14:paraId="72673A70" w14:textId="0EAB9EE2" w:rsidR="001E3BBF" w:rsidRPr="00404B94" w:rsidRDefault="00C968C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1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</w:t>
            </w:r>
            <w:r w:rsidR="00EC7CC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5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404B94" w14:paraId="2DC1EED6" w14:textId="77777777" w:rsidTr="004E3D76">
        <w:trPr>
          <w:trHeight w:val="56"/>
        </w:trPr>
        <w:tc>
          <w:tcPr>
            <w:tcW w:w="1075" w:type="dxa"/>
          </w:tcPr>
          <w:p w14:paraId="2FBD2C82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07613C17" w14:textId="060B8CE3" w:rsidR="001E3BBF" w:rsidRPr="00404B94" w:rsidRDefault="00C968CD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การคัดเลือกตัวผู้สมัครมีผลต่อคะแนนเสียง      </w:t>
            </w:r>
          </w:p>
        </w:tc>
        <w:tc>
          <w:tcPr>
            <w:tcW w:w="1350" w:type="dxa"/>
            <w:vAlign w:val="center"/>
          </w:tcPr>
          <w:p w14:paraId="384AEF0F" w14:textId="3AFEC16B" w:rsidR="001E3BBF" w:rsidRPr="00404B94" w:rsidRDefault="00C968C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42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93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40B29DB8" w14:textId="1F5974F0" w:rsidR="001E3BBF" w:rsidRPr="00404B94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45E7CD8A" w14:textId="68C5035E" w:rsidR="001E3BBF" w:rsidRPr="00404B94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691F1DFD" w14:textId="69CE61E0" w:rsidR="001E3BBF" w:rsidRPr="00404B94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580A18C4" w14:textId="183C1BE8" w:rsidR="00760FEB" w:rsidRPr="00404B94" w:rsidRDefault="001E3BBF" w:rsidP="00C15288">
      <w:pPr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</w:rPr>
      </w:pPr>
      <w:r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   </w:t>
      </w:r>
      <w:r w:rsidRPr="00404B9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  <w:t xml:space="preserve"> </w:t>
      </w:r>
    </w:p>
    <w:p w14:paraId="2C7F70F4" w14:textId="7200DE58" w:rsidR="001E3BBF" w:rsidRPr="00404B94" w:rsidRDefault="00981F9E" w:rsidP="001E3BBF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>5</w:t>
      </w:r>
      <w:r w:rsidR="001E3BBF" w:rsidRPr="00404B94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 xml:space="preserve">. </w:t>
      </w:r>
      <w:r w:rsidR="00E82A21" w:rsidRPr="00404B94">
        <w:rPr>
          <w:rFonts w:ascii="TH SarabunPSK" w:hAnsi="TH SarabunPSK" w:cs="TH SarabunPSK"/>
          <w:b/>
          <w:bCs/>
          <w:sz w:val="32"/>
          <w:szCs w:val="32"/>
          <w:cs/>
        </w:rPr>
        <w:t>ประชาชน</w:t>
      </w:r>
      <w:r w:rsidR="00EA3F3A" w:rsidRPr="00404B94">
        <w:rPr>
          <w:rFonts w:ascii="TH SarabunPSK" w:hAnsi="TH SarabunPSK" w:cs="TH SarabunPSK"/>
          <w:b/>
          <w:bCs/>
          <w:sz w:val="32"/>
          <w:szCs w:val="32"/>
          <w:cs/>
        </w:rPr>
        <w:t>คิดว่าผลการเลือกตั้งนายก อบจ.ครั้งนี้จะส่งผลต่อการพัฒนาพื้นที่จังหวัดของท่านมากน้อยเพียงใด</w:t>
      </w:r>
    </w:p>
    <w:tbl>
      <w:tblPr>
        <w:tblStyle w:val="TableGrid"/>
        <w:tblpPr w:leftFromText="180" w:rightFromText="180" w:vertAnchor="text" w:horzAnchor="margin" w:tblpX="715" w:tblpY="124"/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350"/>
      </w:tblGrid>
      <w:tr w:rsidR="001E3BBF" w:rsidRPr="00404B94" w14:paraId="0E27D0C7" w14:textId="77777777" w:rsidTr="004E3D76">
        <w:trPr>
          <w:trHeight w:val="83"/>
        </w:trPr>
        <w:tc>
          <w:tcPr>
            <w:tcW w:w="1075" w:type="dxa"/>
            <w:vAlign w:val="center"/>
          </w:tcPr>
          <w:p w14:paraId="796CEA12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625CAA79" w14:textId="7DC6C04B" w:rsidR="001E3BBF" w:rsidRPr="00404B94" w:rsidRDefault="00C968CD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ไม่แน่ใจ อาจต้องรอดูผลลัพธ์ในระยะยาว                    </w:t>
            </w:r>
          </w:p>
        </w:tc>
        <w:tc>
          <w:tcPr>
            <w:tcW w:w="1350" w:type="dxa"/>
            <w:vAlign w:val="center"/>
          </w:tcPr>
          <w:p w14:paraId="1804E091" w14:textId="61F83ECB" w:rsidR="001E3BBF" w:rsidRPr="00404B94" w:rsidRDefault="00C968C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26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98</w:t>
            </w:r>
            <w:r w:rsidR="001E3BBF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404B94" w14:paraId="1B22BF88" w14:textId="77777777" w:rsidTr="004E3D76">
        <w:trPr>
          <w:trHeight w:val="119"/>
        </w:trPr>
        <w:tc>
          <w:tcPr>
            <w:tcW w:w="1075" w:type="dxa"/>
          </w:tcPr>
          <w:p w14:paraId="28811B51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C01AEAA" w14:textId="0FE050B3" w:rsidR="001E3BBF" w:rsidRPr="00404B94" w:rsidRDefault="00C968CD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่งผลในระดับหนึ่ง อาจมีการเปลี่ยนแปลงบางด้าน</w:t>
            </w:r>
          </w:p>
        </w:tc>
        <w:tc>
          <w:tcPr>
            <w:tcW w:w="1350" w:type="dxa"/>
            <w:vAlign w:val="center"/>
          </w:tcPr>
          <w:p w14:paraId="6796B175" w14:textId="30EA24C4" w:rsidR="001E3BBF" w:rsidRPr="00404B94" w:rsidRDefault="00C968C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25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32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404B94" w14:paraId="2AE7953F" w14:textId="77777777" w:rsidTr="004E3D76">
        <w:trPr>
          <w:trHeight w:val="56"/>
        </w:trPr>
        <w:tc>
          <w:tcPr>
            <w:tcW w:w="1075" w:type="dxa"/>
          </w:tcPr>
          <w:p w14:paraId="1F1A78B5" w14:textId="77777777" w:rsidR="001E3BBF" w:rsidRPr="00404B94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595895A" w14:textId="294C0C6A" w:rsidR="001E3BBF" w:rsidRPr="00404B94" w:rsidRDefault="00C968CD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ส่งผลน้อย ไม่คาดหวังการเปลี่ยนแปลงมากนัก              </w:t>
            </w:r>
          </w:p>
        </w:tc>
        <w:tc>
          <w:tcPr>
            <w:tcW w:w="1350" w:type="dxa"/>
            <w:vAlign w:val="center"/>
          </w:tcPr>
          <w:p w14:paraId="64C3141D" w14:textId="5E9D6F82" w:rsidR="001E3BBF" w:rsidRPr="00404B94" w:rsidRDefault="00C968CD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20</w:t>
            </w:r>
            <w:r w:rsidR="00641CA3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0</w:t>
            </w:r>
            <w:r w:rsidR="00981F9E"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7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981F9E" w:rsidRPr="00404B94" w14:paraId="11272E34" w14:textId="77777777" w:rsidTr="004E3D76">
        <w:trPr>
          <w:trHeight w:val="56"/>
        </w:trPr>
        <w:tc>
          <w:tcPr>
            <w:tcW w:w="1075" w:type="dxa"/>
          </w:tcPr>
          <w:p w14:paraId="2C830775" w14:textId="55105715" w:rsidR="00981F9E" w:rsidRPr="00404B94" w:rsidRDefault="00981F9E" w:rsidP="00981F9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4</w:t>
            </w:r>
          </w:p>
        </w:tc>
        <w:tc>
          <w:tcPr>
            <w:tcW w:w="6390" w:type="dxa"/>
            <w:vAlign w:val="center"/>
          </w:tcPr>
          <w:p w14:paraId="39C1CCFA" w14:textId="6EA0BCB6" w:rsidR="00981F9E" w:rsidRPr="00404B94" w:rsidRDefault="00981F9E" w:rsidP="00981F9E">
            <w:pPr>
              <w:pStyle w:val="NoSpacing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ส่งผลเลย ทุกอย่างน่าจะเหมือนเดิม</w:t>
            </w:r>
          </w:p>
        </w:tc>
        <w:tc>
          <w:tcPr>
            <w:tcW w:w="1350" w:type="dxa"/>
            <w:vAlign w:val="center"/>
          </w:tcPr>
          <w:p w14:paraId="5AE15282" w14:textId="27B1F24C" w:rsidR="00981F9E" w:rsidRPr="00404B94" w:rsidRDefault="00981F9E" w:rsidP="00981F9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16.45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981F9E" w:rsidRPr="00404B94" w14:paraId="509A6B44" w14:textId="77777777" w:rsidTr="004E3D76">
        <w:trPr>
          <w:trHeight w:val="56"/>
        </w:trPr>
        <w:tc>
          <w:tcPr>
            <w:tcW w:w="1075" w:type="dxa"/>
          </w:tcPr>
          <w:p w14:paraId="1C4E731E" w14:textId="14D1A882" w:rsidR="00981F9E" w:rsidRPr="00404B94" w:rsidRDefault="00981F9E" w:rsidP="00981F9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5</w:t>
            </w:r>
          </w:p>
        </w:tc>
        <w:tc>
          <w:tcPr>
            <w:tcW w:w="6390" w:type="dxa"/>
            <w:vAlign w:val="center"/>
          </w:tcPr>
          <w:p w14:paraId="08A2FED9" w14:textId="30303348" w:rsidR="00981F9E" w:rsidRPr="00404B94" w:rsidRDefault="00981F9E" w:rsidP="00981F9E">
            <w:pPr>
              <w:pStyle w:val="NoSpacing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ส่งผลอย่างมากและเห็นการเปลี่ยนแปลงที่ชัดเจน           </w:t>
            </w:r>
          </w:p>
        </w:tc>
        <w:tc>
          <w:tcPr>
            <w:tcW w:w="1350" w:type="dxa"/>
            <w:vAlign w:val="center"/>
          </w:tcPr>
          <w:p w14:paraId="7017801A" w14:textId="70A9231A" w:rsidR="00981F9E" w:rsidRPr="00404B94" w:rsidRDefault="00981F9E" w:rsidP="00981F9E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11.18</w:t>
            </w:r>
            <w:r w:rsidRPr="00404B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64E19122" w14:textId="1E25209E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9DD47BF" w14:textId="3573E2C8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3479925" w14:textId="6496A662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F6C8ACB" w14:textId="16174A44" w:rsidR="001E3BBF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F9AAFBF" w14:textId="36F532C7" w:rsidR="00981F9E" w:rsidRDefault="00B47588" w:rsidP="001E3BBF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         </w:t>
      </w:r>
      <w:r w:rsidR="00FF278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</w:t>
      </w:r>
    </w:p>
    <w:p w14:paraId="1CBECE61" w14:textId="50398D71" w:rsidR="00981F9E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22E5F09E" w14:textId="4C673E4C" w:rsidR="00981F9E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450681C9" w14:textId="411FD053" w:rsidR="00965328" w:rsidRPr="001607F9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36"/>
          <w:szCs w:val="3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          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*หมายเหตุ   </w:t>
      </w:r>
      <w:r w:rsidR="00F726EB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ข้อ 2 </w:t>
      </w:r>
      <w:r w:rsidR="001D1387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และ </w:t>
      </w:r>
      <w:r w:rsidR="00F726EB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4 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ผู้ตอบ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สามารถ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ระบุความคิดเห็นได้มากกว่า 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1 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เรื่อง (ค่าร้อยละจึงคำนวณในแต่</w:t>
      </w:r>
      <w:r w:rsidR="00965328" w:rsidRPr="001607F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ละข้อ</w:t>
      </w:r>
      <w:r w:rsidR="00965328" w:rsidRPr="001607F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965328" w:rsidRPr="001607F9">
        <w:rPr>
          <w:rFonts w:ascii="TH SarabunPSK" w:hAnsi="TH SarabunPSK" w:cs="TH SarabunPSK"/>
          <w:b/>
          <w:bCs/>
          <w:sz w:val="36"/>
          <w:szCs w:val="36"/>
          <w:shd w:val="clear" w:color="auto" w:fill="FFFFFF"/>
          <w:cs/>
        </w:rPr>
        <w:t xml:space="preserve">   </w:t>
      </w:r>
    </w:p>
    <w:p w14:paraId="37BFDA7B" w14:textId="504AB185" w:rsidR="00965328" w:rsidRDefault="00373F9B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7C1C2DB2">
                <wp:simplePos x="0" y="0"/>
                <wp:positionH relativeFrom="column">
                  <wp:posOffset>5378704</wp:posOffset>
                </wp:positionH>
                <wp:positionV relativeFrom="paragraph">
                  <wp:posOffset>27229</wp:posOffset>
                </wp:positionV>
                <wp:extent cx="729615" cy="395605"/>
                <wp:effectExtent l="0" t="19050" r="32385" b="425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615" cy="39560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5CED6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23.5pt;margin-top:2.15pt;width:57.45pt;height:31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" adj="15744" fillcolor="white [3201]" strokecolor="black [3200]" strokeweight="1pt"/>
            </w:pict>
          </mc:Fallback>
        </mc:AlternateConten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57A0357" w14:textId="34BCF689" w:rsidR="00241115" w:rsidRDefault="00241115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1226FAD" w14:textId="5F1DB993" w:rsidR="00981F9E" w:rsidRDefault="00981F9E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2653351" w14:textId="77777777" w:rsidR="009F2F46" w:rsidRDefault="009F2F46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6BF2456" w14:textId="77777777" w:rsidR="00EF5634" w:rsidRDefault="00EF5634" w:rsidP="00475D79"/>
    <w:p w14:paraId="39A6220C" w14:textId="47FAACAC" w:rsidR="00C05521" w:rsidRDefault="00340C7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57F2B33F">
                <wp:simplePos x="0" y="0"/>
                <wp:positionH relativeFrom="margin">
                  <wp:posOffset>842975</wp:posOffset>
                </wp:positionH>
                <wp:positionV relativeFrom="paragraph">
                  <wp:posOffset>34925</wp:posOffset>
                </wp:positionV>
                <wp:extent cx="4856671" cy="483870"/>
                <wp:effectExtent l="0" t="0" r="2032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671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0E2E2F" w14:textId="25191135" w:rsidR="005A141B" w:rsidRPr="005A141B" w:rsidRDefault="005A141B" w:rsidP="005A141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5A141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 xml:space="preserve">สรุปวิเคราะห์ผลโพล </w:t>
                            </w:r>
                            <w:r w:rsidRPr="005A141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: </w:t>
                            </w:r>
                            <w:r w:rsidRPr="005A141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>ควันหลงเลือกตั้งท้องถิ่น</w:t>
                            </w:r>
                          </w:p>
                          <w:p w14:paraId="51B31D2E" w14:textId="2F2BD6E9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66.4pt;margin-top:2.75pt;width:382.4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">
                <v:textbox>
                  <w:txbxContent>
                    <w:p w14:paraId="660E2E2F" w14:textId="25191135" w:rsidR="005A141B" w:rsidRPr="005A141B" w:rsidRDefault="005A141B" w:rsidP="005A141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</w:pPr>
                      <w:r w:rsidRPr="005A141B">
                        <w:rPr>
                          <w:rFonts w:ascii="TH SarabunPSK" w:hAnsi="TH SarabunPSK" w:cs="TH SarabunPSK" w:hint="cs"/>
                          <w:b/>
                          <w:bCs/>
                          <w:sz w:val="48"/>
                          <w:szCs w:val="48"/>
                          <w:cs/>
                        </w:rPr>
                        <w:t xml:space="preserve">สรุปวิเคราะห์ผลโพล </w:t>
                      </w:r>
                      <w:r w:rsidRPr="005A141B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  <w:t xml:space="preserve">: </w:t>
                      </w:r>
                      <w:r w:rsidRPr="005A141B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  <w:cs/>
                        </w:rPr>
                        <w:t>ควันหลงเลือกตั้งท้องถิ่น</w:t>
                      </w:r>
                    </w:p>
                    <w:p w14:paraId="51B31D2E" w14:textId="2F2BD6E9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CD1C284" w14:textId="7E930862" w:rsidR="00965328" w:rsidRDefault="00965328" w:rsidP="00475D79"/>
    <w:p w14:paraId="2766EB31" w14:textId="32598B19" w:rsidR="00023FDA" w:rsidRPr="00023FDA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71F88D21" w14:textId="77777777" w:rsidR="00AD25E6" w:rsidRDefault="00AD25E6" w:rsidP="00B23651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1B6DD03B" w14:textId="5DFEC695" w:rsidR="009F2F46" w:rsidRPr="008D6F91" w:rsidRDefault="00C15288" w:rsidP="009F2F46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F6106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Pr="009F6106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</w:t>
      </w:r>
      <w:r w:rsidRPr="009F6106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Pr="009F6106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หาวิทยาลัยสวนดุสิต สำรวจความคิดเห็น</w:t>
      </w:r>
      <w:r w:rsidR="005A141B" w:rsidRPr="009F6106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ชาชน</w:t>
      </w:r>
      <w:r w:rsidR="005A141B" w:rsidRPr="009F610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มีสิทธิเลือกตั้งท้องถิ่นทั่วประเทศ</w:t>
      </w:r>
      <w:r w:rsidR="005A141B" w:rsidRPr="009F6106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   เรื่อง</w:t>
      </w:r>
      <w:r w:rsidR="009F6106" w:rsidRPr="009F6106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A141B" w:rsidRPr="009F6106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5A141B" w:rsidRPr="009F6106">
        <w:rPr>
          <w:rFonts w:ascii="TH SarabunPSK" w:hAnsi="TH SarabunPSK" w:cs="TH SarabunPSK"/>
          <w:sz w:val="32"/>
          <w:szCs w:val="32"/>
          <w:cs/>
        </w:rPr>
        <w:t>ควันหลงเลือกตั้งท้องถิ่น</w:t>
      </w:r>
      <w:r w:rsidR="005A141B" w:rsidRPr="009F6106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</w:t>
      </w:r>
      <w:r w:rsidR="005A141B" w:rsidRPr="009F6106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กลุ่มตัวอย่าง จำนวน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1,386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คน (สำรวจทางออนไลน์และภาคสนาม) ระหว่างวันที่ </w:t>
      </w:r>
      <w:r w:rsidR="00D2448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4-7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กุมภาพันธ์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2568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พบว่า กลุ่มตัวอย่างร้อยละ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63.28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ไปเลือกตั้งนายก อบจ. เมื่อวันที่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1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ก.พ.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68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ที่ผ่านมา อีกร้อยละ</w:t>
      </w:r>
      <w:r w:rsidR="009F2F4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36.72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ไม่ได้ไปเพราะติดภารกิจ ต้องทำงาน โดยคิดว่าสาเหตุที่ทำให้จำนวนผู้มาใช้สิทธิเลือกตั้งครั้งนี้น้อยกว่าที่คาดการณ์เพราะ</w:t>
      </w:r>
      <w:r w:rsidR="00F216F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ิด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ธุระ ไม่สะดวกในการเดินทางไปใช้สิทธิ ร้อยละ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68.99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รองลงมาคือ ตรงกับวันเสาร์ ร้อยละ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47.18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ทั้งนี้มองว่าการเลือกตั้งท้องถิ่นกับการเลือกตั้งระดับชาติมีความแตกต่างกัน ร้อยละ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52.89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เพราะผู้สมัครท้องถิ่นเป็นคนในพื้นที่ รู้และเข้าใจปัญหาของชุมชนได้ดี มีความใกล้ชิดประชาชนมากกว่า โดยสิ่งที่ได้เรียนรู้จากการเลือกตั้งนายก อบจ. ครั้งนี้ คือ ประชาชนมีแนวคิดใหม่ ๆ ในการเลือกผู้บริหารท้องถิ่น ร้อยละ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54.91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สุดท้ายในแง่ของผลการเลือกตั้งที่ส่งผลต่อการพัฒนาพื้นที่จังหวัดนั้นอาจต้องรอดูผลลัพธ์ในระยะยาว ร้อยละ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26.98</w:t>
      </w:r>
    </w:p>
    <w:p w14:paraId="5EDA38A8" w14:textId="77777777" w:rsidR="009F2F46" w:rsidRDefault="009F2F46" w:rsidP="009F2F46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งสาวพรพรรณ บัวทอง ประธานสวนดุสิตโพล ระบุว่า ควันหลงการเลือกตั้งท้องถิ่นครั้งนี้สะท้อนถึงความซับซ้อนของอำนาจในแต่ละพื้นที่ ผู้ใช้สิทธิที่ลดลงจากความไม่สะดวกและการเลือกตั้งที่ตรงกับวันเสาร์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การตั้ง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ำถามถึงการประชาสัมพันธ์ของ กกต. สร้างความ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งสัย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ับ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ะชาชน สำหรับพรรคการเมืองที่ลงสนามแบบเปิดหน้า การเลือกตั้งครั้งนี้ชี้ให้เห็นชัดว่า ประชาชนต้องการ 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นำใกล้ชิด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ละ 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ข้าใจพื้นที่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มากกว่าผู้นำในเชิงนโยบายกว้าง ๆ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แตกต่าง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าก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เมือง</w:t>
      </w:r>
      <w:r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ะดับชาติ </w:t>
      </w:r>
    </w:p>
    <w:p w14:paraId="2A9BEE13" w14:textId="77777777" w:rsidR="00E34978" w:rsidRPr="008B7EC6" w:rsidRDefault="00E34978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0970DEA1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6147021B" w14:textId="04B32A21" w:rsidR="00222A5F" w:rsidRPr="00A650DF" w:rsidRDefault="00EF2EA1" w:rsidP="00EF2EA1">
      <w:pPr>
        <w:pStyle w:val="NoSpacing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F2EA1">
        <w:rPr>
          <w:rFonts w:ascii="TH SarabunPSK" w:hAnsi="TH SarabunPSK" w:cs="TH SarabunPSK"/>
          <w:sz w:val="32"/>
          <w:szCs w:val="32"/>
          <w:cs/>
        </w:rPr>
        <w:t>ผู้ช่วยศาสตราจารย์อัญชลี รัตนะ</w:t>
      </w:r>
      <w:r w:rsidRPr="00EF2EA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F2EA1">
        <w:rPr>
          <w:rFonts w:ascii="TH SarabunPSK" w:hAnsi="TH SarabunPSK" w:cs="TH SarabunPSK" w:hint="cs"/>
          <w:sz w:val="32"/>
          <w:szCs w:val="32"/>
          <w:cs/>
        </w:rPr>
        <w:t>อาจารย์ประจำหลักสูตรรัฐศาสตร์</w:t>
      </w:r>
      <w:r w:rsidRPr="00EF2EA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F2EA1">
        <w:rPr>
          <w:rFonts w:ascii="TH SarabunPSK" w:hAnsi="TH SarabunPSK" w:cs="TH SarabunPSK"/>
          <w:sz w:val="32"/>
          <w:szCs w:val="32"/>
          <w:cs/>
        </w:rPr>
        <w:t>โรงเรียนกฎหมายและการเมือง มหาวิทยาลั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EF2EA1">
        <w:rPr>
          <w:rFonts w:ascii="TH SarabunPSK" w:hAnsi="TH SarabunPSK" w:cs="TH SarabunPSK"/>
          <w:sz w:val="32"/>
          <w:szCs w:val="32"/>
          <w:cs/>
        </w:rPr>
        <w:t>สวนดุสิต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F059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ธิบา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ว่า 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ากพิจารณาสถิติของผู้ไปใช้</w:t>
      </w:r>
      <w:bookmarkStart w:id="0" w:name="_Hlk189874427"/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ิทธิเลือกตั้ง</w:t>
      </w:r>
      <w:bookmarkEnd w:id="0"/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วันที่ 1</w:t>
      </w:r>
      <w:r w:rsidR="00293D63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</w:t>
      </w:r>
      <w:r w:rsidR="00293D63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.2568 เป็นตัวชี้วัดการทำงานของ</w:t>
      </w:r>
      <w:r w:rsidR="00293D6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กต. ก็คงต้องกล่าวว่า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ะสบความ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ล้มเหลวในด้านการ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ส่งเสริมการมีส่วนร่วมทางการเมืองของประชาชน 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นื่องจากจำนวน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ชาชน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ออกไป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ช้สิทธิเลือกตั้ง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มีสัดส่วนเพียง 58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</w:rPr>
        <w:t>%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มื่อเทียบกับการ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ลือกตั้ง อบจ. ทั่วประเทศ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วันที่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20 ธ.ค.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5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  <w:cs/>
        </w:rPr>
        <w:t>63</w:t>
      </w:r>
      <w:r w:rsidR="00222A5F" w:rsidRPr="00A650D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ซึ่งมีสัดส่วน 62.86</w:t>
      </w:r>
      <w:r w:rsidR="00222A5F" w:rsidRPr="00A650DF">
        <w:rPr>
          <w:rFonts w:ascii="TH SarabunPSK" w:hAnsi="TH SarabunPSK" w:cs="TH SarabunPSK"/>
          <w:color w:val="000000" w:themeColor="text1"/>
          <w:sz w:val="32"/>
          <w:szCs w:val="32"/>
        </w:rPr>
        <w:t>%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ลดลงถึง 4.86</w:t>
      </w:r>
      <w:r w:rsidR="00222A5F">
        <w:rPr>
          <w:rFonts w:ascii="TH SarabunPSK" w:hAnsi="TH SarabunPSK" w:cs="TH SarabunPSK"/>
          <w:color w:val="000000" w:themeColor="text1"/>
          <w:sz w:val="32"/>
          <w:szCs w:val="32"/>
        </w:rPr>
        <w:t xml:space="preserve">% 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ผลสำรวจพบว่า</w:t>
      </w:r>
      <w:r w:rsidR="00222A5F" w:rsidRPr="006618C1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าเหตุที่ทำให้จำนวนผู้มาใช้สิทธิเลือกตั้งครั้งนี้น้อย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นื่องจากประชาชน</w:t>
      </w:r>
      <w:r w:rsidR="00222A5F" w:rsidRPr="0059171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ไม่สะดวกในการเดินทางไปใช้สิทธิ 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ราะ</w:t>
      </w:r>
      <w:r w:rsidR="00222A5F" w:rsidRPr="0059171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ิดภารกิจ 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เป็นวันเสาร์ ประชาชนที่ทำงานในภาคเอกชนบางบริษัทยังคงต้องทำงานตามปกติ ซึ่ง</w:t>
      </w:r>
      <w:r w:rsidR="00222A5F" w:rsidRPr="00BA3B9D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ความสอดคล้องกับเสียงสะท้อนของประชาชน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ู้มี</w:t>
      </w:r>
      <w:r w:rsidR="00222A5F" w:rsidRPr="00D936AE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ิทธิเลือกตั้ง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ั่วประเทศ ผลกระทบที่ตามมาคือ ทำให้ประชาชนที่ไม่ได้ไปใช้สิทธิถูก</w:t>
      </w:r>
      <w:r w:rsidR="00222A5F" w:rsidRPr="00860558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ำกัดสิทธิจากเหตุไม่ไปใช้สิทธิเลือกตั้ง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5 ประการเป็นเวลา 2 ปี เว้นแต่ได้แ</w:t>
      </w:r>
      <w:r w:rsidR="00222A5F" w:rsidRPr="00860558">
        <w:rPr>
          <w:rFonts w:ascii="TH SarabunPSK" w:hAnsi="TH SarabunPSK" w:cs="TH SarabunPSK"/>
          <w:color w:val="000000" w:themeColor="text1"/>
          <w:sz w:val="32"/>
          <w:szCs w:val="32"/>
          <w:cs/>
        </w:rPr>
        <w:t>จ้งเหตุจำเป็น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</w:t>
      </w:r>
      <w:r w:rsidR="00222A5F" w:rsidRPr="00860558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อาจไปใช้สิทธิเลือกตั้งในช่วงระยะเวลาที่กำหนด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ือ </w:t>
      </w:r>
      <w:r w:rsidR="00222A5F" w:rsidRPr="00860558">
        <w:rPr>
          <w:rFonts w:ascii="TH SarabunPSK" w:hAnsi="TH SarabunPSK" w:cs="TH SarabunPSK"/>
          <w:color w:val="000000" w:themeColor="text1"/>
          <w:sz w:val="32"/>
          <w:szCs w:val="32"/>
          <w:cs/>
        </w:rPr>
        <w:t>ก่อนการเลือกตั้ง 7 วัน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รือ</w:t>
      </w:r>
      <w:r w:rsidR="00222A5F" w:rsidRPr="00860558">
        <w:rPr>
          <w:rFonts w:ascii="TH SarabunPSK" w:hAnsi="TH SarabunPSK" w:cs="TH SarabunPSK"/>
          <w:color w:val="000000" w:themeColor="text1"/>
          <w:sz w:val="32"/>
          <w:szCs w:val="32"/>
          <w:cs/>
        </w:rPr>
        <w:t>ภายใน 7 วันนับหลังวันเลือกตั้ง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ช่นเดียวกับกรณีของบัตรเสียจำนวน 900,000 ใบ สะท้อนความล้มเหลวในการสื่อสาร ประชาสัมพันธ์กับประชาชนแต่ให้ความสำคัญกับความสะดวกในการบริหารจัดการของ</w:t>
      </w:r>
      <w:r w:rsidR="003855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กต.</w:t>
      </w:r>
      <w:r w:rsidR="003855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ากกว่า ส่วนประชาชนที่ไปใช้สิทธิแต่กากบาทในช่องไม่ประสงค์ลงคะแนนก็เป็นเสียงสะท้อนของความ</w:t>
      </w:r>
      <w:r w:rsidR="008F4E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</w:t>
      </w:r>
      <w:bookmarkStart w:id="1" w:name="_GoBack"/>
      <w:bookmarkEnd w:id="1"/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ไม่เชื่อมั่นในตัวผู้สมัครรับเลือกตั้งของแต่ละพื้นที่ แม้จะมีนโยบายดี แม้จะมีสังกัดพรรคใหญ่แต่ยังไม่รัก </w:t>
      </w:r>
      <w:r w:rsidR="00222A5F" w:rsidRPr="00085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ม่มั่นใจ</w:t>
      </w:r>
      <w:r w:rsidR="003855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22A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ึงไม่เลือก</w:t>
      </w:r>
    </w:p>
    <w:p w14:paraId="7028FCE2" w14:textId="53145539" w:rsidR="005A141B" w:rsidRDefault="005A141B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</w:rPr>
      </w:pPr>
    </w:p>
    <w:p w14:paraId="422853E1" w14:textId="77777777" w:rsidR="005A141B" w:rsidRDefault="005A141B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</w:rPr>
      </w:pPr>
    </w:p>
    <w:p w14:paraId="7AA3023A" w14:textId="77777777" w:rsidR="00B31927" w:rsidRDefault="00B31927" w:rsidP="00B31927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B72B25">
        <w:rPr>
          <w:rFonts w:ascii="TH SarabunPSK" w:hAnsi="TH SarabunPSK" w:cs="TH SarabunPSK"/>
          <w:b/>
          <w:bCs/>
          <w:sz w:val="32"/>
          <w:szCs w:val="32"/>
          <w:cs/>
        </w:rPr>
        <w:t>ผู้ช่วยศาสตราจารย์อัญชลี รัตนะ</w:t>
      </w:r>
    </w:p>
    <w:p w14:paraId="5A9953D2" w14:textId="77777777" w:rsidR="00B31927" w:rsidRPr="00B72B25" w:rsidRDefault="00B31927" w:rsidP="00B31927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าจารย์ประจำหลักสูตรรัฐศาสตร์</w:t>
      </w:r>
    </w:p>
    <w:p w14:paraId="47318DA9" w14:textId="77777777" w:rsidR="00B31927" w:rsidRDefault="00B31927" w:rsidP="00B31927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B72B25"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 มหาวิทยาลัยสวนดุสิต</w:t>
      </w:r>
    </w:p>
    <w:p w14:paraId="73250FBC" w14:textId="77777777" w:rsidR="003B33F3" w:rsidRDefault="003B33F3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A6CC764" w14:textId="77777777" w:rsidR="003B33F3" w:rsidRDefault="003B33F3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5071D01" w14:textId="62D0693D" w:rsidR="00560DF6" w:rsidRDefault="00560DF6" w:rsidP="008B7EC6">
      <w:pPr>
        <w:pStyle w:val="NoSpacing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2B43F6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A0F78" w14:textId="77777777" w:rsidR="00F83004" w:rsidRDefault="00F83004" w:rsidP="00CD0D20">
      <w:r>
        <w:separator/>
      </w:r>
    </w:p>
  </w:endnote>
  <w:endnote w:type="continuationSeparator" w:id="0">
    <w:p w14:paraId="1E7A0BCB" w14:textId="77777777" w:rsidR="00F83004" w:rsidRDefault="00F83004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C6E34" w14:textId="77777777" w:rsidR="00F83004" w:rsidRDefault="00F83004" w:rsidP="00CD0D20">
      <w:r>
        <w:separator/>
      </w:r>
    </w:p>
  </w:footnote>
  <w:footnote w:type="continuationSeparator" w:id="0">
    <w:p w14:paraId="5DF58E76" w14:textId="77777777" w:rsidR="00F83004" w:rsidRDefault="00F83004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9"/>
  </w:num>
  <w:num w:numId="5">
    <w:abstractNumId w:val="12"/>
  </w:num>
  <w:num w:numId="6">
    <w:abstractNumId w:val="1"/>
  </w:num>
  <w:num w:numId="7">
    <w:abstractNumId w:val="10"/>
  </w:num>
  <w:num w:numId="8">
    <w:abstractNumId w:val="5"/>
  </w:num>
  <w:num w:numId="9">
    <w:abstractNumId w:val="0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ED6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818"/>
    <w:rsid w:val="0001290F"/>
    <w:rsid w:val="00012B93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B6D"/>
    <w:rsid w:val="00022D8C"/>
    <w:rsid w:val="00022F9C"/>
    <w:rsid w:val="00023166"/>
    <w:rsid w:val="0002327B"/>
    <w:rsid w:val="000232F8"/>
    <w:rsid w:val="00023385"/>
    <w:rsid w:val="00023532"/>
    <w:rsid w:val="000237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45A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AFF"/>
    <w:rsid w:val="00026BA4"/>
    <w:rsid w:val="00026C68"/>
    <w:rsid w:val="00026D01"/>
    <w:rsid w:val="00027055"/>
    <w:rsid w:val="00027682"/>
    <w:rsid w:val="000276C5"/>
    <w:rsid w:val="00027789"/>
    <w:rsid w:val="000277C6"/>
    <w:rsid w:val="0002781B"/>
    <w:rsid w:val="00027876"/>
    <w:rsid w:val="000279C8"/>
    <w:rsid w:val="00027A4F"/>
    <w:rsid w:val="00027E79"/>
    <w:rsid w:val="00027F1B"/>
    <w:rsid w:val="00027F51"/>
    <w:rsid w:val="00027F7B"/>
    <w:rsid w:val="000301BA"/>
    <w:rsid w:val="00030670"/>
    <w:rsid w:val="00030737"/>
    <w:rsid w:val="00030814"/>
    <w:rsid w:val="00030870"/>
    <w:rsid w:val="00030A5B"/>
    <w:rsid w:val="00030C04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89D"/>
    <w:rsid w:val="00031A07"/>
    <w:rsid w:val="00031A43"/>
    <w:rsid w:val="00031CB0"/>
    <w:rsid w:val="00031CFB"/>
    <w:rsid w:val="00031D90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437"/>
    <w:rsid w:val="0003557A"/>
    <w:rsid w:val="00035665"/>
    <w:rsid w:val="00035723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6FDB"/>
    <w:rsid w:val="0003742F"/>
    <w:rsid w:val="000374BA"/>
    <w:rsid w:val="0003768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710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3A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EC"/>
    <w:rsid w:val="000503FE"/>
    <w:rsid w:val="000504D2"/>
    <w:rsid w:val="000506B7"/>
    <w:rsid w:val="0005082B"/>
    <w:rsid w:val="00050BB4"/>
    <w:rsid w:val="00050FDD"/>
    <w:rsid w:val="00051001"/>
    <w:rsid w:val="000512EC"/>
    <w:rsid w:val="000513D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AD8"/>
    <w:rsid w:val="00054C70"/>
    <w:rsid w:val="00054D86"/>
    <w:rsid w:val="0005500E"/>
    <w:rsid w:val="000558C0"/>
    <w:rsid w:val="00055964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36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7B1"/>
    <w:rsid w:val="000739F6"/>
    <w:rsid w:val="00073A04"/>
    <w:rsid w:val="00073AF0"/>
    <w:rsid w:val="000741F0"/>
    <w:rsid w:val="000741F5"/>
    <w:rsid w:val="00074342"/>
    <w:rsid w:val="00074468"/>
    <w:rsid w:val="0007463F"/>
    <w:rsid w:val="000749FD"/>
    <w:rsid w:val="00074C43"/>
    <w:rsid w:val="00075224"/>
    <w:rsid w:val="0007535A"/>
    <w:rsid w:val="0007599B"/>
    <w:rsid w:val="00075C6B"/>
    <w:rsid w:val="00075F25"/>
    <w:rsid w:val="00076339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6B1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732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3CE7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5D0"/>
    <w:rsid w:val="000A1A8B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8FB"/>
    <w:rsid w:val="000A7BC5"/>
    <w:rsid w:val="000A7CFF"/>
    <w:rsid w:val="000B0020"/>
    <w:rsid w:val="000B0028"/>
    <w:rsid w:val="000B02F3"/>
    <w:rsid w:val="000B036E"/>
    <w:rsid w:val="000B0402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24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8B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4FD"/>
    <w:rsid w:val="000E15EC"/>
    <w:rsid w:val="000E18F4"/>
    <w:rsid w:val="000E1C16"/>
    <w:rsid w:val="000E2316"/>
    <w:rsid w:val="000E26FB"/>
    <w:rsid w:val="000E2C4D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E7BF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186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0D7"/>
    <w:rsid w:val="000F6212"/>
    <w:rsid w:val="000F65FC"/>
    <w:rsid w:val="000F6646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BE7"/>
    <w:rsid w:val="00102D5A"/>
    <w:rsid w:val="00103777"/>
    <w:rsid w:val="0010399B"/>
    <w:rsid w:val="00103C1D"/>
    <w:rsid w:val="00103DD5"/>
    <w:rsid w:val="00103DE9"/>
    <w:rsid w:val="00103F83"/>
    <w:rsid w:val="00104061"/>
    <w:rsid w:val="00104614"/>
    <w:rsid w:val="001049BC"/>
    <w:rsid w:val="00104B27"/>
    <w:rsid w:val="00104C5F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C9D"/>
    <w:rsid w:val="00111E3C"/>
    <w:rsid w:val="00112268"/>
    <w:rsid w:val="00112277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BE1"/>
    <w:rsid w:val="00113C06"/>
    <w:rsid w:val="00113D05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8CC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61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C96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BEA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41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D5A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4C2"/>
    <w:rsid w:val="001439C3"/>
    <w:rsid w:val="00143A35"/>
    <w:rsid w:val="00143AB7"/>
    <w:rsid w:val="00143B48"/>
    <w:rsid w:val="00143BC1"/>
    <w:rsid w:val="00143CC8"/>
    <w:rsid w:val="001442A7"/>
    <w:rsid w:val="00144640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3"/>
    <w:rsid w:val="00151244"/>
    <w:rsid w:val="00151633"/>
    <w:rsid w:val="00151689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36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704"/>
    <w:rsid w:val="00156A23"/>
    <w:rsid w:val="00156CD6"/>
    <w:rsid w:val="00157238"/>
    <w:rsid w:val="00157472"/>
    <w:rsid w:val="001578DC"/>
    <w:rsid w:val="00157D3A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7F9"/>
    <w:rsid w:val="0016089F"/>
    <w:rsid w:val="00160BCF"/>
    <w:rsid w:val="00160FBD"/>
    <w:rsid w:val="00161089"/>
    <w:rsid w:val="00161312"/>
    <w:rsid w:val="001613CC"/>
    <w:rsid w:val="0016164F"/>
    <w:rsid w:val="0016173A"/>
    <w:rsid w:val="001618D7"/>
    <w:rsid w:val="001619F7"/>
    <w:rsid w:val="00161CA0"/>
    <w:rsid w:val="00161D05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5D7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67ECC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A99"/>
    <w:rsid w:val="00172B7A"/>
    <w:rsid w:val="00172DC0"/>
    <w:rsid w:val="00172F31"/>
    <w:rsid w:val="001734EE"/>
    <w:rsid w:val="001739CC"/>
    <w:rsid w:val="00173AEC"/>
    <w:rsid w:val="00173B5E"/>
    <w:rsid w:val="0017463A"/>
    <w:rsid w:val="0017466F"/>
    <w:rsid w:val="001746AF"/>
    <w:rsid w:val="001746E3"/>
    <w:rsid w:val="00174B4E"/>
    <w:rsid w:val="00174E21"/>
    <w:rsid w:val="0017501A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59E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6C5"/>
    <w:rsid w:val="0018297A"/>
    <w:rsid w:val="00182AC2"/>
    <w:rsid w:val="00182C95"/>
    <w:rsid w:val="001834CB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5E8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DEA"/>
    <w:rsid w:val="00187EEC"/>
    <w:rsid w:val="0019003D"/>
    <w:rsid w:val="001902F6"/>
    <w:rsid w:val="0019037F"/>
    <w:rsid w:val="001904BC"/>
    <w:rsid w:val="001904EB"/>
    <w:rsid w:val="001905A2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4A"/>
    <w:rsid w:val="001A1E56"/>
    <w:rsid w:val="001A2354"/>
    <w:rsid w:val="001A271A"/>
    <w:rsid w:val="001A2750"/>
    <w:rsid w:val="001A2935"/>
    <w:rsid w:val="001A2C4B"/>
    <w:rsid w:val="001A2C52"/>
    <w:rsid w:val="001A2D2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138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D77"/>
    <w:rsid w:val="001B7D9A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21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387"/>
    <w:rsid w:val="001D16B3"/>
    <w:rsid w:val="001D1A77"/>
    <w:rsid w:val="001D1B17"/>
    <w:rsid w:val="001D1FFA"/>
    <w:rsid w:val="001D22C3"/>
    <w:rsid w:val="001D23A1"/>
    <w:rsid w:val="001D25FE"/>
    <w:rsid w:val="001D260C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3F07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BBF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7F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349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BEE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2E87"/>
    <w:rsid w:val="001F3000"/>
    <w:rsid w:val="001F340E"/>
    <w:rsid w:val="001F3BA0"/>
    <w:rsid w:val="001F3BD4"/>
    <w:rsid w:val="001F3CA6"/>
    <w:rsid w:val="001F3FD8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5FC3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375"/>
    <w:rsid w:val="002004A2"/>
    <w:rsid w:val="00200CCA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3CE"/>
    <w:rsid w:val="002034E2"/>
    <w:rsid w:val="002035FC"/>
    <w:rsid w:val="0020367F"/>
    <w:rsid w:val="00203762"/>
    <w:rsid w:val="00203973"/>
    <w:rsid w:val="00203D91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13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8F7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A5F"/>
    <w:rsid w:val="00222E06"/>
    <w:rsid w:val="0022308B"/>
    <w:rsid w:val="002231B0"/>
    <w:rsid w:val="0022349A"/>
    <w:rsid w:val="0022364D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A6A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797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084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810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115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DFD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7D6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C4C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0D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0C2"/>
    <w:rsid w:val="00261180"/>
    <w:rsid w:val="00261515"/>
    <w:rsid w:val="00261654"/>
    <w:rsid w:val="00261740"/>
    <w:rsid w:val="002617BC"/>
    <w:rsid w:val="00261BEE"/>
    <w:rsid w:val="00261DFE"/>
    <w:rsid w:val="00261F7D"/>
    <w:rsid w:val="00261FE4"/>
    <w:rsid w:val="002621AE"/>
    <w:rsid w:val="00262475"/>
    <w:rsid w:val="002625C0"/>
    <w:rsid w:val="002625F4"/>
    <w:rsid w:val="00262D4A"/>
    <w:rsid w:val="00263115"/>
    <w:rsid w:val="00263270"/>
    <w:rsid w:val="0026340F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6E"/>
    <w:rsid w:val="002726CC"/>
    <w:rsid w:val="0027284B"/>
    <w:rsid w:val="0027296E"/>
    <w:rsid w:val="002729CD"/>
    <w:rsid w:val="00272A92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A3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A52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D9A"/>
    <w:rsid w:val="00277F0F"/>
    <w:rsid w:val="002800D2"/>
    <w:rsid w:val="0028025A"/>
    <w:rsid w:val="00280693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5D1"/>
    <w:rsid w:val="0028563B"/>
    <w:rsid w:val="002856BE"/>
    <w:rsid w:val="002858A7"/>
    <w:rsid w:val="00285944"/>
    <w:rsid w:val="00285BF5"/>
    <w:rsid w:val="00285C14"/>
    <w:rsid w:val="00285CE7"/>
    <w:rsid w:val="00285E94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9D2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D63"/>
    <w:rsid w:val="00293D76"/>
    <w:rsid w:val="00293F13"/>
    <w:rsid w:val="00293FE8"/>
    <w:rsid w:val="002943FC"/>
    <w:rsid w:val="0029455F"/>
    <w:rsid w:val="00294842"/>
    <w:rsid w:val="00294A2B"/>
    <w:rsid w:val="00294A76"/>
    <w:rsid w:val="002953D5"/>
    <w:rsid w:val="00295444"/>
    <w:rsid w:val="0029553C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23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864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58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B29"/>
    <w:rsid w:val="002B3C87"/>
    <w:rsid w:val="002B3E4C"/>
    <w:rsid w:val="002B4090"/>
    <w:rsid w:val="002B4192"/>
    <w:rsid w:val="002B42C5"/>
    <w:rsid w:val="002B42D5"/>
    <w:rsid w:val="002B43F6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38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1E"/>
    <w:rsid w:val="002F26D4"/>
    <w:rsid w:val="002F26FD"/>
    <w:rsid w:val="002F27E9"/>
    <w:rsid w:val="002F29C4"/>
    <w:rsid w:val="002F2D47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8AE"/>
    <w:rsid w:val="002F4B3C"/>
    <w:rsid w:val="002F504A"/>
    <w:rsid w:val="002F5204"/>
    <w:rsid w:val="002F5675"/>
    <w:rsid w:val="002F5E1B"/>
    <w:rsid w:val="002F5E80"/>
    <w:rsid w:val="002F62EE"/>
    <w:rsid w:val="002F6324"/>
    <w:rsid w:val="002F6632"/>
    <w:rsid w:val="002F6716"/>
    <w:rsid w:val="002F67BD"/>
    <w:rsid w:val="002F67FC"/>
    <w:rsid w:val="002F680D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74D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BFC"/>
    <w:rsid w:val="00307E0F"/>
    <w:rsid w:val="00310008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0C9"/>
    <w:rsid w:val="003151CB"/>
    <w:rsid w:val="0031542A"/>
    <w:rsid w:val="003155A7"/>
    <w:rsid w:val="003155F5"/>
    <w:rsid w:val="003157D8"/>
    <w:rsid w:val="00315989"/>
    <w:rsid w:val="00315B6C"/>
    <w:rsid w:val="00315CCC"/>
    <w:rsid w:val="00315D9C"/>
    <w:rsid w:val="00315EDB"/>
    <w:rsid w:val="00316510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8B8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550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4D1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2A3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71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422"/>
    <w:rsid w:val="003454AC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1C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AB0"/>
    <w:rsid w:val="00350B0A"/>
    <w:rsid w:val="00350BE3"/>
    <w:rsid w:val="00350C6C"/>
    <w:rsid w:val="00350D52"/>
    <w:rsid w:val="00350F42"/>
    <w:rsid w:val="0035111F"/>
    <w:rsid w:val="0035112F"/>
    <w:rsid w:val="0035122F"/>
    <w:rsid w:val="0035143D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BF6"/>
    <w:rsid w:val="00356DBD"/>
    <w:rsid w:val="003574A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1E0F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5B6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8CB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3F9B"/>
    <w:rsid w:val="0037436D"/>
    <w:rsid w:val="00374501"/>
    <w:rsid w:val="00374658"/>
    <w:rsid w:val="00374800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BDD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4CE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09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782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A69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7C1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0ED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19"/>
    <w:rsid w:val="003B2BE5"/>
    <w:rsid w:val="003B2DDF"/>
    <w:rsid w:val="003B32D7"/>
    <w:rsid w:val="003B33AD"/>
    <w:rsid w:val="003B33F3"/>
    <w:rsid w:val="003B36C6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BA3"/>
    <w:rsid w:val="003B4D32"/>
    <w:rsid w:val="003B4D77"/>
    <w:rsid w:val="003B58D1"/>
    <w:rsid w:val="003B5992"/>
    <w:rsid w:val="003B5BAA"/>
    <w:rsid w:val="003B5D32"/>
    <w:rsid w:val="003B5EA9"/>
    <w:rsid w:val="003B5FC2"/>
    <w:rsid w:val="003B605D"/>
    <w:rsid w:val="003B60A9"/>
    <w:rsid w:val="003B610A"/>
    <w:rsid w:val="003B6282"/>
    <w:rsid w:val="003B653A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36"/>
    <w:rsid w:val="003C59C8"/>
    <w:rsid w:val="003C5A5D"/>
    <w:rsid w:val="003C5FDA"/>
    <w:rsid w:val="003C5FDF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5F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41B"/>
    <w:rsid w:val="003D4A9D"/>
    <w:rsid w:val="003D4E0F"/>
    <w:rsid w:val="003D56FB"/>
    <w:rsid w:val="003D57A5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16B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CEB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64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5A"/>
    <w:rsid w:val="00400FB8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B94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7E"/>
    <w:rsid w:val="00412C99"/>
    <w:rsid w:val="00412EF3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8F8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0C6"/>
    <w:rsid w:val="00421248"/>
    <w:rsid w:val="004214AF"/>
    <w:rsid w:val="0042159E"/>
    <w:rsid w:val="00421B56"/>
    <w:rsid w:val="00421BC7"/>
    <w:rsid w:val="00421C28"/>
    <w:rsid w:val="00421CA4"/>
    <w:rsid w:val="00421DB9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BE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526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7BB"/>
    <w:rsid w:val="00431D65"/>
    <w:rsid w:val="0043203A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2FD5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71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3BA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B88"/>
    <w:rsid w:val="00454D2E"/>
    <w:rsid w:val="00454E4F"/>
    <w:rsid w:val="00454FB1"/>
    <w:rsid w:val="004550E9"/>
    <w:rsid w:val="00455164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BD1"/>
    <w:rsid w:val="00457C0C"/>
    <w:rsid w:val="00457C7B"/>
    <w:rsid w:val="00457C83"/>
    <w:rsid w:val="00457CC5"/>
    <w:rsid w:val="00457E28"/>
    <w:rsid w:val="00457E93"/>
    <w:rsid w:val="00457F43"/>
    <w:rsid w:val="00457FB1"/>
    <w:rsid w:val="004600A3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7DB"/>
    <w:rsid w:val="004639BD"/>
    <w:rsid w:val="00463C5D"/>
    <w:rsid w:val="00463C72"/>
    <w:rsid w:val="00463DFB"/>
    <w:rsid w:val="00463ECA"/>
    <w:rsid w:val="00463FA1"/>
    <w:rsid w:val="00464030"/>
    <w:rsid w:val="00464175"/>
    <w:rsid w:val="004643A8"/>
    <w:rsid w:val="0046466B"/>
    <w:rsid w:val="0046468D"/>
    <w:rsid w:val="00464899"/>
    <w:rsid w:val="00464DB1"/>
    <w:rsid w:val="00464FE4"/>
    <w:rsid w:val="00465090"/>
    <w:rsid w:val="004650BD"/>
    <w:rsid w:val="004650C4"/>
    <w:rsid w:val="004651CF"/>
    <w:rsid w:val="00465409"/>
    <w:rsid w:val="004657C8"/>
    <w:rsid w:val="0046596F"/>
    <w:rsid w:val="00465A50"/>
    <w:rsid w:val="00465AA3"/>
    <w:rsid w:val="00465D68"/>
    <w:rsid w:val="00465E10"/>
    <w:rsid w:val="00466312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25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1FD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28F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135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B"/>
    <w:rsid w:val="00485C8F"/>
    <w:rsid w:val="00485E13"/>
    <w:rsid w:val="00485E64"/>
    <w:rsid w:val="0048609C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C92"/>
    <w:rsid w:val="00491E7C"/>
    <w:rsid w:val="00491EC5"/>
    <w:rsid w:val="00491F19"/>
    <w:rsid w:val="00491F70"/>
    <w:rsid w:val="00491FD3"/>
    <w:rsid w:val="004921FE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3D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AFD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B7C"/>
    <w:rsid w:val="004A5C85"/>
    <w:rsid w:val="004A5CAC"/>
    <w:rsid w:val="004A5FB8"/>
    <w:rsid w:val="004A5FF5"/>
    <w:rsid w:val="004A60B3"/>
    <w:rsid w:val="004A61A7"/>
    <w:rsid w:val="004A62F0"/>
    <w:rsid w:val="004A649B"/>
    <w:rsid w:val="004A66AB"/>
    <w:rsid w:val="004A66D0"/>
    <w:rsid w:val="004A6C08"/>
    <w:rsid w:val="004A6CE1"/>
    <w:rsid w:val="004A6DBC"/>
    <w:rsid w:val="004A6F49"/>
    <w:rsid w:val="004A730D"/>
    <w:rsid w:val="004A73A1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78D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1EE"/>
    <w:rsid w:val="004B381B"/>
    <w:rsid w:val="004B382E"/>
    <w:rsid w:val="004B3912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07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9DC"/>
    <w:rsid w:val="004C4C7A"/>
    <w:rsid w:val="004C52B8"/>
    <w:rsid w:val="004C55AC"/>
    <w:rsid w:val="004C5D0F"/>
    <w:rsid w:val="004C5D95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590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D76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49C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899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D91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680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9E2"/>
    <w:rsid w:val="00501AD6"/>
    <w:rsid w:val="00501FCB"/>
    <w:rsid w:val="00502004"/>
    <w:rsid w:val="00502421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D4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569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91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1F"/>
    <w:rsid w:val="00537CC7"/>
    <w:rsid w:val="00537D43"/>
    <w:rsid w:val="00537D81"/>
    <w:rsid w:val="00537D90"/>
    <w:rsid w:val="00537E07"/>
    <w:rsid w:val="0054003D"/>
    <w:rsid w:val="00540291"/>
    <w:rsid w:val="005402D5"/>
    <w:rsid w:val="005405E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2CD7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42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1E"/>
    <w:rsid w:val="005475A3"/>
    <w:rsid w:val="00547712"/>
    <w:rsid w:val="00547C42"/>
    <w:rsid w:val="00547D73"/>
    <w:rsid w:val="005500EA"/>
    <w:rsid w:val="005505A1"/>
    <w:rsid w:val="00551A1E"/>
    <w:rsid w:val="00551C36"/>
    <w:rsid w:val="00551D32"/>
    <w:rsid w:val="00551DC3"/>
    <w:rsid w:val="005520AF"/>
    <w:rsid w:val="00552152"/>
    <w:rsid w:val="0055215F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D94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69"/>
    <w:rsid w:val="00560775"/>
    <w:rsid w:val="00560945"/>
    <w:rsid w:val="00560C09"/>
    <w:rsid w:val="00560DF6"/>
    <w:rsid w:val="00560E6D"/>
    <w:rsid w:val="00561166"/>
    <w:rsid w:val="0056155F"/>
    <w:rsid w:val="0056167F"/>
    <w:rsid w:val="0056181F"/>
    <w:rsid w:val="0056195E"/>
    <w:rsid w:val="00561C7C"/>
    <w:rsid w:val="00562111"/>
    <w:rsid w:val="00562734"/>
    <w:rsid w:val="00562814"/>
    <w:rsid w:val="005629B2"/>
    <w:rsid w:val="00562ED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459"/>
    <w:rsid w:val="005655AA"/>
    <w:rsid w:val="00565A41"/>
    <w:rsid w:val="00565C3F"/>
    <w:rsid w:val="00565F05"/>
    <w:rsid w:val="00565F78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1DA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7F6"/>
    <w:rsid w:val="00570884"/>
    <w:rsid w:val="00570B23"/>
    <w:rsid w:val="00570CF4"/>
    <w:rsid w:val="00570EB4"/>
    <w:rsid w:val="00571374"/>
    <w:rsid w:val="005713C1"/>
    <w:rsid w:val="005714AD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7EC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5E7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2"/>
    <w:rsid w:val="005868EA"/>
    <w:rsid w:val="00587198"/>
    <w:rsid w:val="005871F2"/>
    <w:rsid w:val="0058724C"/>
    <w:rsid w:val="00587363"/>
    <w:rsid w:val="005873D7"/>
    <w:rsid w:val="00587575"/>
    <w:rsid w:val="005876B6"/>
    <w:rsid w:val="00587DE2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94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CC0"/>
    <w:rsid w:val="00595E54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32A"/>
    <w:rsid w:val="005A04C0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1B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2916"/>
    <w:rsid w:val="005A309C"/>
    <w:rsid w:val="005A3208"/>
    <w:rsid w:val="005A33C4"/>
    <w:rsid w:val="005A33DE"/>
    <w:rsid w:val="005A3877"/>
    <w:rsid w:val="005A3BDC"/>
    <w:rsid w:val="005A3E46"/>
    <w:rsid w:val="005A3FD1"/>
    <w:rsid w:val="005A413E"/>
    <w:rsid w:val="005A4187"/>
    <w:rsid w:val="005A4249"/>
    <w:rsid w:val="005A4379"/>
    <w:rsid w:val="005A438E"/>
    <w:rsid w:val="005A456B"/>
    <w:rsid w:val="005A4896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5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C7D"/>
    <w:rsid w:val="005B0D7D"/>
    <w:rsid w:val="005B0DB3"/>
    <w:rsid w:val="005B0E45"/>
    <w:rsid w:val="005B0FFD"/>
    <w:rsid w:val="005B125F"/>
    <w:rsid w:val="005B12CE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84B"/>
    <w:rsid w:val="005B4C74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28C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42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52E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64F"/>
    <w:rsid w:val="005D6776"/>
    <w:rsid w:val="005D6835"/>
    <w:rsid w:val="005D6A51"/>
    <w:rsid w:val="005D6B2F"/>
    <w:rsid w:val="005D7019"/>
    <w:rsid w:val="005D7160"/>
    <w:rsid w:val="005D71DE"/>
    <w:rsid w:val="005D7769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381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3F"/>
    <w:rsid w:val="005E6A8B"/>
    <w:rsid w:val="005E6C3E"/>
    <w:rsid w:val="005E6CEF"/>
    <w:rsid w:val="005E7145"/>
    <w:rsid w:val="005E7441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1F5D"/>
    <w:rsid w:val="005F2375"/>
    <w:rsid w:val="005F2642"/>
    <w:rsid w:val="005F2656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4F92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C88"/>
    <w:rsid w:val="00600EC8"/>
    <w:rsid w:val="00600F96"/>
    <w:rsid w:val="00601043"/>
    <w:rsid w:val="00601315"/>
    <w:rsid w:val="00601462"/>
    <w:rsid w:val="00601729"/>
    <w:rsid w:val="00601966"/>
    <w:rsid w:val="00601B66"/>
    <w:rsid w:val="00601B7A"/>
    <w:rsid w:val="00601C77"/>
    <w:rsid w:val="0060227D"/>
    <w:rsid w:val="006023E7"/>
    <w:rsid w:val="00602550"/>
    <w:rsid w:val="00602611"/>
    <w:rsid w:val="00602BF9"/>
    <w:rsid w:val="00602C88"/>
    <w:rsid w:val="00602DBB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038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4A7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48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E8A"/>
    <w:rsid w:val="006173A0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5EC"/>
    <w:rsid w:val="00621673"/>
    <w:rsid w:val="00621C75"/>
    <w:rsid w:val="00621E1F"/>
    <w:rsid w:val="0062208B"/>
    <w:rsid w:val="006220C9"/>
    <w:rsid w:val="006224A6"/>
    <w:rsid w:val="00622541"/>
    <w:rsid w:val="006225E2"/>
    <w:rsid w:val="006225FF"/>
    <w:rsid w:val="00622654"/>
    <w:rsid w:val="0062269F"/>
    <w:rsid w:val="006226EC"/>
    <w:rsid w:val="006227CC"/>
    <w:rsid w:val="006228E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4B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208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49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A3"/>
    <w:rsid w:val="00641CC3"/>
    <w:rsid w:val="00641D9B"/>
    <w:rsid w:val="00641E2C"/>
    <w:rsid w:val="00641F7D"/>
    <w:rsid w:val="0064261C"/>
    <w:rsid w:val="00642678"/>
    <w:rsid w:val="00642739"/>
    <w:rsid w:val="00642A16"/>
    <w:rsid w:val="00642DA3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AD2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9C9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376"/>
    <w:rsid w:val="00661485"/>
    <w:rsid w:val="00661E85"/>
    <w:rsid w:val="00661F9F"/>
    <w:rsid w:val="00662207"/>
    <w:rsid w:val="006623D8"/>
    <w:rsid w:val="00662952"/>
    <w:rsid w:val="0066296C"/>
    <w:rsid w:val="006629AD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70A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4D2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2B5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5D6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64B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23C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2CC"/>
    <w:rsid w:val="0069350A"/>
    <w:rsid w:val="00693711"/>
    <w:rsid w:val="0069372B"/>
    <w:rsid w:val="00693793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5D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A0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6FF9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51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708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2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2F"/>
    <w:rsid w:val="006E2C8F"/>
    <w:rsid w:val="006E2EE2"/>
    <w:rsid w:val="006E2F35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44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88"/>
    <w:rsid w:val="006F20B2"/>
    <w:rsid w:val="006F23D8"/>
    <w:rsid w:val="006F2736"/>
    <w:rsid w:val="006F2A1E"/>
    <w:rsid w:val="006F2A51"/>
    <w:rsid w:val="006F2B49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78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0D5"/>
    <w:rsid w:val="00700176"/>
    <w:rsid w:val="007003C0"/>
    <w:rsid w:val="00700750"/>
    <w:rsid w:val="007007E7"/>
    <w:rsid w:val="00700C82"/>
    <w:rsid w:val="00700E36"/>
    <w:rsid w:val="007010A1"/>
    <w:rsid w:val="007010BC"/>
    <w:rsid w:val="00701216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1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4D17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4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9D9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262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288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2D"/>
    <w:rsid w:val="00725868"/>
    <w:rsid w:val="007258F2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B0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8DF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2C0"/>
    <w:rsid w:val="007417C3"/>
    <w:rsid w:val="00741A96"/>
    <w:rsid w:val="00741AAB"/>
    <w:rsid w:val="00741B57"/>
    <w:rsid w:val="00741F40"/>
    <w:rsid w:val="007420A0"/>
    <w:rsid w:val="00742288"/>
    <w:rsid w:val="007424F7"/>
    <w:rsid w:val="00742547"/>
    <w:rsid w:val="00742602"/>
    <w:rsid w:val="0074273E"/>
    <w:rsid w:val="007428DF"/>
    <w:rsid w:val="00742CD9"/>
    <w:rsid w:val="00742F5F"/>
    <w:rsid w:val="0074308B"/>
    <w:rsid w:val="0074319C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47F2F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946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75"/>
    <w:rsid w:val="007548FF"/>
    <w:rsid w:val="007549EB"/>
    <w:rsid w:val="00754B31"/>
    <w:rsid w:val="00754C7D"/>
    <w:rsid w:val="00754E59"/>
    <w:rsid w:val="0075520C"/>
    <w:rsid w:val="00755360"/>
    <w:rsid w:val="00755409"/>
    <w:rsid w:val="00755446"/>
    <w:rsid w:val="0075549D"/>
    <w:rsid w:val="007554C3"/>
    <w:rsid w:val="00755697"/>
    <w:rsid w:val="00755966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0B"/>
    <w:rsid w:val="00757052"/>
    <w:rsid w:val="007571D8"/>
    <w:rsid w:val="00757640"/>
    <w:rsid w:val="00757807"/>
    <w:rsid w:val="00757824"/>
    <w:rsid w:val="00757A80"/>
    <w:rsid w:val="00757A8B"/>
    <w:rsid w:val="00757B1E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0FEB"/>
    <w:rsid w:val="00761167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83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A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A68"/>
    <w:rsid w:val="00780E34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33E"/>
    <w:rsid w:val="007825E3"/>
    <w:rsid w:val="00782828"/>
    <w:rsid w:val="0078282C"/>
    <w:rsid w:val="007828CD"/>
    <w:rsid w:val="0078290B"/>
    <w:rsid w:val="00782E5C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852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3D"/>
    <w:rsid w:val="007941FE"/>
    <w:rsid w:val="007943E3"/>
    <w:rsid w:val="00794461"/>
    <w:rsid w:val="007944E1"/>
    <w:rsid w:val="0079456D"/>
    <w:rsid w:val="007948EB"/>
    <w:rsid w:val="00794BE5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D26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6ED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0BD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8C8"/>
    <w:rsid w:val="007B4BCD"/>
    <w:rsid w:val="007B4D9D"/>
    <w:rsid w:val="007B4EAE"/>
    <w:rsid w:val="007B4F47"/>
    <w:rsid w:val="007B501F"/>
    <w:rsid w:val="007B52D5"/>
    <w:rsid w:val="007B5C14"/>
    <w:rsid w:val="007B5F28"/>
    <w:rsid w:val="007B5F63"/>
    <w:rsid w:val="007B60E5"/>
    <w:rsid w:val="007B6122"/>
    <w:rsid w:val="007B6189"/>
    <w:rsid w:val="007B6360"/>
    <w:rsid w:val="007B63D7"/>
    <w:rsid w:val="007B669C"/>
    <w:rsid w:val="007B67E8"/>
    <w:rsid w:val="007B6ECD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D14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69D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A5D"/>
    <w:rsid w:val="007C6D3A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0D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D8"/>
    <w:rsid w:val="007D42F7"/>
    <w:rsid w:val="007D45CD"/>
    <w:rsid w:val="007D461E"/>
    <w:rsid w:val="007D480C"/>
    <w:rsid w:val="007D482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093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72F"/>
    <w:rsid w:val="007E0A9F"/>
    <w:rsid w:val="007E0BAA"/>
    <w:rsid w:val="007E0D58"/>
    <w:rsid w:val="007E0DF1"/>
    <w:rsid w:val="007E0F56"/>
    <w:rsid w:val="007E0FAE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04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50D"/>
    <w:rsid w:val="007F2A6B"/>
    <w:rsid w:val="007F2ED4"/>
    <w:rsid w:val="007F336C"/>
    <w:rsid w:val="007F359C"/>
    <w:rsid w:val="007F3760"/>
    <w:rsid w:val="007F39DD"/>
    <w:rsid w:val="007F3A7C"/>
    <w:rsid w:val="007F3A95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394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E49"/>
    <w:rsid w:val="00805F1A"/>
    <w:rsid w:val="00805FC8"/>
    <w:rsid w:val="008064EC"/>
    <w:rsid w:val="0080661D"/>
    <w:rsid w:val="00806815"/>
    <w:rsid w:val="008069E3"/>
    <w:rsid w:val="00806B1D"/>
    <w:rsid w:val="00806E58"/>
    <w:rsid w:val="008070F5"/>
    <w:rsid w:val="00807547"/>
    <w:rsid w:val="008075AA"/>
    <w:rsid w:val="008077A0"/>
    <w:rsid w:val="00807870"/>
    <w:rsid w:val="00807FE4"/>
    <w:rsid w:val="00810079"/>
    <w:rsid w:val="008102FB"/>
    <w:rsid w:val="0081040E"/>
    <w:rsid w:val="00810694"/>
    <w:rsid w:val="008109C9"/>
    <w:rsid w:val="00810B00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1E4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903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4C7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586"/>
    <w:rsid w:val="00827904"/>
    <w:rsid w:val="00827AD3"/>
    <w:rsid w:val="00827C51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738"/>
    <w:rsid w:val="0083291A"/>
    <w:rsid w:val="008329BE"/>
    <w:rsid w:val="00832DA7"/>
    <w:rsid w:val="00832F04"/>
    <w:rsid w:val="0083346B"/>
    <w:rsid w:val="0083347D"/>
    <w:rsid w:val="0083360C"/>
    <w:rsid w:val="008336C7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0C1"/>
    <w:rsid w:val="0084010B"/>
    <w:rsid w:val="00840180"/>
    <w:rsid w:val="008401CD"/>
    <w:rsid w:val="008406C2"/>
    <w:rsid w:val="00840B99"/>
    <w:rsid w:val="00840C22"/>
    <w:rsid w:val="00840DC7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5F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9AC"/>
    <w:rsid w:val="00860A20"/>
    <w:rsid w:val="00860FD9"/>
    <w:rsid w:val="0086105B"/>
    <w:rsid w:val="0086107D"/>
    <w:rsid w:val="008611E7"/>
    <w:rsid w:val="008613EA"/>
    <w:rsid w:val="008614CD"/>
    <w:rsid w:val="00861567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A02"/>
    <w:rsid w:val="00862CF5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6"/>
    <w:rsid w:val="00870DCB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C90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4E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7E5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B"/>
    <w:rsid w:val="008834F4"/>
    <w:rsid w:val="00883509"/>
    <w:rsid w:val="00883617"/>
    <w:rsid w:val="00883CCF"/>
    <w:rsid w:val="008840A5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994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D26"/>
    <w:rsid w:val="00886FC8"/>
    <w:rsid w:val="0088702A"/>
    <w:rsid w:val="008871BD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6F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6C5C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5E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1DA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B7EC6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8F4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6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579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A12"/>
    <w:rsid w:val="008C7D65"/>
    <w:rsid w:val="008D05E2"/>
    <w:rsid w:val="008D0B8D"/>
    <w:rsid w:val="008D0E4E"/>
    <w:rsid w:val="008D1015"/>
    <w:rsid w:val="008D1233"/>
    <w:rsid w:val="008D1413"/>
    <w:rsid w:val="008D1512"/>
    <w:rsid w:val="008D1878"/>
    <w:rsid w:val="008D194D"/>
    <w:rsid w:val="008D199F"/>
    <w:rsid w:val="008D19E4"/>
    <w:rsid w:val="008D1A78"/>
    <w:rsid w:val="008D1D01"/>
    <w:rsid w:val="008D1D5E"/>
    <w:rsid w:val="008D2150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12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195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4D6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0D2"/>
    <w:rsid w:val="008E45D6"/>
    <w:rsid w:val="008E476D"/>
    <w:rsid w:val="008E48EA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94E"/>
    <w:rsid w:val="008E7E36"/>
    <w:rsid w:val="008E7F2B"/>
    <w:rsid w:val="008F0230"/>
    <w:rsid w:val="008F047F"/>
    <w:rsid w:val="008F079A"/>
    <w:rsid w:val="008F0AF5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4E95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125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4FA6"/>
    <w:rsid w:val="009051EC"/>
    <w:rsid w:val="009056B2"/>
    <w:rsid w:val="00905C36"/>
    <w:rsid w:val="00905CC5"/>
    <w:rsid w:val="00905CFF"/>
    <w:rsid w:val="00905EF9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0F8E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97B"/>
    <w:rsid w:val="00923AF5"/>
    <w:rsid w:val="00923C33"/>
    <w:rsid w:val="00923D5D"/>
    <w:rsid w:val="00924132"/>
    <w:rsid w:val="0092415B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2D6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C91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2A1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1E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0F18"/>
    <w:rsid w:val="00941112"/>
    <w:rsid w:val="00941118"/>
    <w:rsid w:val="00941448"/>
    <w:rsid w:val="00941619"/>
    <w:rsid w:val="0094198C"/>
    <w:rsid w:val="009419C0"/>
    <w:rsid w:val="00941A28"/>
    <w:rsid w:val="00941A6C"/>
    <w:rsid w:val="00941D06"/>
    <w:rsid w:val="00941D77"/>
    <w:rsid w:val="009420A7"/>
    <w:rsid w:val="00942261"/>
    <w:rsid w:val="00942362"/>
    <w:rsid w:val="0094276A"/>
    <w:rsid w:val="009427C8"/>
    <w:rsid w:val="0094288D"/>
    <w:rsid w:val="0094292E"/>
    <w:rsid w:val="00942BD4"/>
    <w:rsid w:val="00942E1F"/>
    <w:rsid w:val="00942E5E"/>
    <w:rsid w:val="00942FBE"/>
    <w:rsid w:val="00942FE2"/>
    <w:rsid w:val="00943481"/>
    <w:rsid w:val="00943602"/>
    <w:rsid w:val="0094372F"/>
    <w:rsid w:val="00943882"/>
    <w:rsid w:val="0094395D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5D20"/>
    <w:rsid w:val="00945E61"/>
    <w:rsid w:val="0094618C"/>
    <w:rsid w:val="009463C5"/>
    <w:rsid w:val="00946946"/>
    <w:rsid w:val="009469E4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18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498"/>
    <w:rsid w:val="0096466B"/>
    <w:rsid w:val="0096466D"/>
    <w:rsid w:val="009646A7"/>
    <w:rsid w:val="00964B62"/>
    <w:rsid w:val="00964CC6"/>
    <w:rsid w:val="00964D9B"/>
    <w:rsid w:val="00964E09"/>
    <w:rsid w:val="00964F1E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419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AD2"/>
    <w:rsid w:val="00972E45"/>
    <w:rsid w:val="00972E69"/>
    <w:rsid w:val="00972F79"/>
    <w:rsid w:val="00973258"/>
    <w:rsid w:val="00973619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8B0"/>
    <w:rsid w:val="00975E51"/>
    <w:rsid w:val="009760E4"/>
    <w:rsid w:val="00976126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1F9E"/>
    <w:rsid w:val="009821AA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66"/>
    <w:rsid w:val="0098421B"/>
    <w:rsid w:val="0098432D"/>
    <w:rsid w:val="0098447E"/>
    <w:rsid w:val="0098452C"/>
    <w:rsid w:val="009845F8"/>
    <w:rsid w:val="0098477D"/>
    <w:rsid w:val="00984A06"/>
    <w:rsid w:val="009852DD"/>
    <w:rsid w:val="0098536E"/>
    <w:rsid w:val="0098551E"/>
    <w:rsid w:val="0098565A"/>
    <w:rsid w:val="00985A38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22A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2E86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4E7D"/>
    <w:rsid w:val="0099574A"/>
    <w:rsid w:val="0099595B"/>
    <w:rsid w:val="0099604B"/>
    <w:rsid w:val="00996197"/>
    <w:rsid w:val="0099665B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82A"/>
    <w:rsid w:val="00997BBB"/>
    <w:rsid w:val="00997EA8"/>
    <w:rsid w:val="009A06B9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ADD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7F9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01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1B9"/>
    <w:rsid w:val="009C438E"/>
    <w:rsid w:val="009C4457"/>
    <w:rsid w:val="009C4520"/>
    <w:rsid w:val="009C475D"/>
    <w:rsid w:val="009C4765"/>
    <w:rsid w:val="009C48B1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3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2E7"/>
    <w:rsid w:val="009D07D6"/>
    <w:rsid w:val="009D0D36"/>
    <w:rsid w:val="009D0E46"/>
    <w:rsid w:val="009D0EAB"/>
    <w:rsid w:val="009D113D"/>
    <w:rsid w:val="009D1165"/>
    <w:rsid w:val="009D131A"/>
    <w:rsid w:val="009D1326"/>
    <w:rsid w:val="009D137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05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08C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2F46"/>
    <w:rsid w:val="009F304D"/>
    <w:rsid w:val="009F3083"/>
    <w:rsid w:val="009F32D2"/>
    <w:rsid w:val="009F35C5"/>
    <w:rsid w:val="009F3813"/>
    <w:rsid w:val="009F39CA"/>
    <w:rsid w:val="009F3AFF"/>
    <w:rsid w:val="009F3B7D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9A5"/>
    <w:rsid w:val="009F4A0C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106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B55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8D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2BB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7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4D5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AC4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7EA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0CD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275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1B95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44"/>
    <w:rsid w:val="00A63DDA"/>
    <w:rsid w:val="00A63F6F"/>
    <w:rsid w:val="00A64353"/>
    <w:rsid w:val="00A64370"/>
    <w:rsid w:val="00A6491D"/>
    <w:rsid w:val="00A6497A"/>
    <w:rsid w:val="00A6498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396"/>
    <w:rsid w:val="00A7047C"/>
    <w:rsid w:val="00A70633"/>
    <w:rsid w:val="00A70777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AFE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5EB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9C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25F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B70"/>
    <w:rsid w:val="00AA3C84"/>
    <w:rsid w:val="00AA43D7"/>
    <w:rsid w:val="00AA4995"/>
    <w:rsid w:val="00AA5002"/>
    <w:rsid w:val="00AA5040"/>
    <w:rsid w:val="00AA575B"/>
    <w:rsid w:val="00AA5C44"/>
    <w:rsid w:val="00AA5F4D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AE6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6FC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6F48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4F29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DC3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1C"/>
    <w:rsid w:val="00AD10A2"/>
    <w:rsid w:val="00AD113B"/>
    <w:rsid w:val="00AD1311"/>
    <w:rsid w:val="00AD1404"/>
    <w:rsid w:val="00AD15AA"/>
    <w:rsid w:val="00AD1789"/>
    <w:rsid w:val="00AD1835"/>
    <w:rsid w:val="00AD1F6D"/>
    <w:rsid w:val="00AD2299"/>
    <w:rsid w:val="00AD246B"/>
    <w:rsid w:val="00AD25E6"/>
    <w:rsid w:val="00AD27D0"/>
    <w:rsid w:val="00AD2D0F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9E1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9FB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3C0"/>
    <w:rsid w:val="00AF5445"/>
    <w:rsid w:val="00AF568C"/>
    <w:rsid w:val="00AF56CD"/>
    <w:rsid w:val="00AF58F1"/>
    <w:rsid w:val="00AF5A58"/>
    <w:rsid w:val="00AF5A63"/>
    <w:rsid w:val="00AF5AAB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C7"/>
    <w:rsid w:val="00B007EF"/>
    <w:rsid w:val="00B00967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6DF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487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A2E"/>
    <w:rsid w:val="00B16B44"/>
    <w:rsid w:val="00B16E26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23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651"/>
    <w:rsid w:val="00B23791"/>
    <w:rsid w:val="00B23B2B"/>
    <w:rsid w:val="00B23E4E"/>
    <w:rsid w:val="00B23EE2"/>
    <w:rsid w:val="00B23F96"/>
    <w:rsid w:val="00B241CE"/>
    <w:rsid w:val="00B2428D"/>
    <w:rsid w:val="00B24365"/>
    <w:rsid w:val="00B2437A"/>
    <w:rsid w:val="00B244F8"/>
    <w:rsid w:val="00B2458C"/>
    <w:rsid w:val="00B24AFD"/>
    <w:rsid w:val="00B24BB8"/>
    <w:rsid w:val="00B252FE"/>
    <w:rsid w:val="00B25301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35"/>
    <w:rsid w:val="00B26B94"/>
    <w:rsid w:val="00B27105"/>
    <w:rsid w:val="00B273B4"/>
    <w:rsid w:val="00B273D5"/>
    <w:rsid w:val="00B274AC"/>
    <w:rsid w:val="00B27DFE"/>
    <w:rsid w:val="00B27ED5"/>
    <w:rsid w:val="00B302C8"/>
    <w:rsid w:val="00B30389"/>
    <w:rsid w:val="00B304C9"/>
    <w:rsid w:val="00B307FA"/>
    <w:rsid w:val="00B30A4A"/>
    <w:rsid w:val="00B30A65"/>
    <w:rsid w:val="00B30D00"/>
    <w:rsid w:val="00B310D4"/>
    <w:rsid w:val="00B311A5"/>
    <w:rsid w:val="00B3123A"/>
    <w:rsid w:val="00B31797"/>
    <w:rsid w:val="00B3192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866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782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30D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3F8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2E9F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954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D44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6CA"/>
    <w:rsid w:val="00B627BB"/>
    <w:rsid w:val="00B628CB"/>
    <w:rsid w:val="00B62B3C"/>
    <w:rsid w:val="00B62CB0"/>
    <w:rsid w:val="00B62CF9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70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67F9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0"/>
    <w:rsid w:val="00B74A78"/>
    <w:rsid w:val="00B74DFA"/>
    <w:rsid w:val="00B75122"/>
    <w:rsid w:val="00B75292"/>
    <w:rsid w:val="00B754B4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442"/>
    <w:rsid w:val="00B8250A"/>
    <w:rsid w:val="00B82636"/>
    <w:rsid w:val="00B8263D"/>
    <w:rsid w:val="00B826E1"/>
    <w:rsid w:val="00B82F8F"/>
    <w:rsid w:val="00B8384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47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1AE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90A"/>
    <w:rsid w:val="00B92B24"/>
    <w:rsid w:val="00B92DA4"/>
    <w:rsid w:val="00B92E4D"/>
    <w:rsid w:val="00B92E56"/>
    <w:rsid w:val="00B92F3A"/>
    <w:rsid w:val="00B92F8B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AB7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2A4"/>
    <w:rsid w:val="00BA64CA"/>
    <w:rsid w:val="00BA64FB"/>
    <w:rsid w:val="00BA6B66"/>
    <w:rsid w:val="00BA7017"/>
    <w:rsid w:val="00BA7364"/>
    <w:rsid w:val="00BA743F"/>
    <w:rsid w:val="00BA757B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4F"/>
    <w:rsid w:val="00BB1879"/>
    <w:rsid w:val="00BB1898"/>
    <w:rsid w:val="00BB18A4"/>
    <w:rsid w:val="00BB1979"/>
    <w:rsid w:val="00BB1A57"/>
    <w:rsid w:val="00BB1AD1"/>
    <w:rsid w:val="00BB1C2B"/>
    <w:rsid w:val="00BB1D02"/>
    <w:rsid w:val="00BB20D4"/>
    <w:rsid w:val="00BB21FF"/>
    <w:rsid w:val="00BB2204"/>
    <w:rsid w:val="00BB2210"/>
    <w:rsid w:val="00BB2337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31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79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5E2F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2BD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EFC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E7B"/>
    <w:rsid w:val="00C00F02"/>
    <w:rsid w:val="00C00F8D"/>
    <w:rsid w:val="00C01255"/>
    <w:rsid w:val="00C012D8"/>
    <w:rsid w:val="00C01875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9D1"/>
    <w:rsid w:val="00C04BB8"/>
    <w:rsid w:val="00C04E0B"/>
    <w:rsid w:val="00C052FD"/>
    <w:rsid w:val="00C05521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07F9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4EA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288"/>
    <w:rsid w:val="00C15323"/>
    <w:rsid w:val="00C1540D"/>
    <w:rsid w:val="00C1541F"/>
    <w:rsid w:val="00C15453"/>
    <w:rsid w:val="00C15593"/>
    <w:rsid w:val="00C15796"/>
    <w:rsid w:val="00C1589F"/>
    <w:rsid w:val="00C15B2D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1EB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283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C72"/>
    <w:rsid w:val="00C26DDC"/>
    <w:rsid w:val="00C27034"/>
    <w:rsid w:val="00C2707B"/>
    <w:rsid w:val="00C2711E"/>
    <w:rsid w:val="00C2732B"/>
    <w:rsid w:val="00C275B0"/>
    <w:rsid w:val="00C27A24"/>
    <w:rsid w:val="00C27E85"/>
    <w:rsid w:val="00C30307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5D6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BA3"/>
    <w:rsid w:val="00C33CC4"/>
    <w:rsid w:val="00C33FEB"/>
    <w:rsid w:val="00C3424F"/>
    <w:rsid w:val="00C34399"/>
    <w:rsid w:val="00C343E9"/>
    <w:rsid w:val="00C3446D"/>
    <w:rsid w:val="00C34544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08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A1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9A0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0D51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9A1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177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4E9"/>
    <w:rsid w:val="00C555E0"/>
    <w:rsid w:val="00C55600"/>
    <w:rsid w:val="00C558BA"/>
    <w:rsid w:val="00C559B0"/>
    <w:rsid w:val="00C55DED"/>
    <w:rsid w:val="00C56550"/>
    <w:rsid w:val="00C56CBE"/>
    <w:rsid w:val="00C56CC4"/>
    <w:rsid w:val="00C56E7E"/>
    <w:rsid w:val="00C56E96"/>
    <w:rsid w:val="00C56F66"/>
    <w:rsid w:val="00C571FF"/>
    <w:rsid w:val="00C573FA"/>
    <w:rsid w:val="00C574E1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03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47F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25C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92E"/>
    <w:rsid w:val="00C76A5E"/>
    <w:rsid w:val="00C76A8F"/>
    <w:rsid w:val="00C76CFC"/>
    <w:rsid w:val="00C76DB6"/>
    <w:rsid w:val="00C77249"/>
    <w:rsid w:val="00C773DC"/>
    <w:rsid w:val="00C7749D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AF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2F74"/>
    <w:rsid w:val="00C830B3"/>
    <w:rsid w:val="00C83230"/>
    <w:rsid w:val="00C8370C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F3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1F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8CD"/>
    <w:rsid w:val="00C96BCE"/>
    <w:rsid w:val="00C96BDF"/>
    <w:rsid w:val="00C96C71"/>
    <w:rsid w:val="00C96D94"/>
    <w:rsid w:val="00C97045"/>
    <w:rsid w:val="00C9715B"/>
    <w:rsid w:val="00C97266"/>
    <w:rsid w:val="00C972EF"/>
    <w:rsid w:val="00C977C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51A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39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8AB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47BF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32B"/>
    <w:rsid w:val="00CC266A"/>
    <w:rsid w:val="00CC2748"/>
    <w:rsid w:val="00CC2AA4"/>
    <w:rsid w:val="00CC309C"/>
    <w:rsid w:val="00CC380F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60D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80E"/>
    <w:rsid w:val="00CD4A5A"/>
    <w:rsid w:val="00CD4BED"/>
    <w:rsid w:val="00CD4D72"/>
    <w:rsid w:val="00CD4D9C"/>
    <w:rsid w:val="00CD4DC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59D"/>
    <w:rsid w:val="00CD764F"/>
    <w:rsid w:val="00CD7921"/>
    <w:rsid w:val="00CD7A50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AEE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5429"/>
    <w:rsid w:val="00CE551D"/>
    <w:rsid w:val="00CE5EC5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6E6A"/>
    <w:rsid w:val="00CE70E2"/>
    <w:rsid w:val="00CE70F5"/>
    <w:rsid w:val="00CE7177"/>
    <w:rsid w:val="00CE7178"/>
    <w:rsid w:val="00CE7310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7AD"/>
    <w:rsid w:val="00CF09C6"/>
    <w:rsid w:val="00CF0B64"/>
    <w:rsid w:val="00CF0D8A"/>
    <w:rsid w:val="00CF1160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6CD"/>
    <w:rsid w:val="00CF590E"/>
    <w:rsid w:val="00CF5B18"/>
    <w:rsid w:val="00CF5B98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CDE"/>
    <w:rsid w:val="00CF6D63"/>
    <w:rsid w:val="00CF6DE9"/>
    <w:rsid w:val="00CF6E96"/>
    <w:rsid w:val="00CF6F9F"/>
    <w:rsid w:val="00CF7171"/>
    <w:rsid w:val="00CF7439"/>
    <w:rsid w:val="00CF76E2"/>
    <w:rsid w:val="00CF7B5E"/>
    <w:rsid w:val="00CF7B9E"/>
    <w:rsid w:val="00CF7E3D"/>
    <w:rsid w:val="00D0013A"/>
    <w:rsid w:val="00D0024D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5E3"/>
    <w:rsid w:val="00D02846"/>
    <w:rsid w:val="00D0284B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07DE3"/>
    <w:rsid w:val="00D1006B"/>
    <w:rsid w:val="00D1006F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49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2"/>
    <w:rsid w:val="00D15CEE"/>
    <w:rsid w:val="00D15D39"/>
    <w:rsid w:val="00D15E7A"/>
    <w:rsid w:val="00D16249"/>
    <w:rsid w:val="00D164EA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484"/>
    <w:rsid w:val="00D247AF"/>
    <w:rsid w:val="00D24813"/>
    <w:rsid w:val="00D249FA"/>
    <w:rsid w:val="00D24A56"/>
    <w:rsid w:val="00D24C0F"/>
    <w:rsid w:val="00D24E65"/>
    <w:rsid w:val="00D250C7"/>
    <w:rsid w:val="00D253A7"/>
    <w:rsid w:val="00D254EF"/>
    <w:rsid w:val="00D25519"/>
    <w:rsid w:val="00D25532"/>
    <w:rsid w:val="00D2576F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AAD"/>
    <w:rsid w:val="00D30F91"/>
    <w:rsid w:val="00D30FF5"/>
    <w:rsid w:val="00D310F8"/>
    <w:rsid w:val="00D31289"/>
    <w:rsid w:val="00D31375"/>
    <w:rsid w:val="00D315C5"/>
    <w:rsid w:val="00D315D5"/>
    <w:rsid w:val="00D31E7E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625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4FA6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6FD5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37B61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5D47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375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CAC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153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91C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D98"/>
    <w:rsid w:val="00D62DC4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33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320"/>
    <w:rsid w:val="00D667AC"/>
    <w:rsid w:val="00D66E72"/>
    <w:rsid w:val="00D66EFD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D82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9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7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B71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42A"/>
    <w:rsid w:val="00D855C9"/>
    <w:rsid w:val="00D85C53"/>
    <w:rsid w:val="00D85E66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8DB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06F"/>
    <w:rsid w:val="00D95099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0B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A7E72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A95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CA1"/>
    <w:rsid w:val="00DC1F4B"/>
    <w:rsid w:val="00DC2356"/>
    <w:rsid w:val="00DC23AF"/>
    <w:rsid w:val="00DC25BB"/>
    <w:rsid w:val="00DC2827"/>
    <w:rsid w:val="00DC296F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4B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96B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3FC8"/>
    <w:rsid w:val="00DD4438"/>
    <w:rsid w:val="00DD464D"/>
    <w:rsid w:val="00DD4769"/>
    <w:rsid w:val="00DD48CA"/>
    <w:rsid w:val="00DD49E6"/>
    <w:rsid w:val="00DD4A72"/>
    <w:rsid w:val="00DD4AD5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A5F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BB8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4E0"/>
    <w:rsid w:val="00DF0527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961"/>
    <w:rsid w:val="00DF5A1D"/>
    <w:rsid w:val="00DF5DEB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9DD"/>
    <w:rsid w:val="00DF7ACC"/>
    <w:rsid w:val="00E00431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C68"/>
    <w:rsid w:val="00E05E02"/>
    <w:rsid w:val="00E0602E"/>
    <w:rsid w:val="00E0617C"/>
    <w:rsid w:val="00E06349"/>
    <w:rsid w:val="00E0643D"/>
    <w:rsid w:val="00E06517"/>
    <w:rsid w:val="00E066DC"/>
    <w:rsid w:val="00E0678D"/>
    <w:rsid w:val="00E06AA5"/>
    <w:rsid w:val="00E07030"/>
    <w:rsid w:val="00E0736C"/>
    <w:rsid w:val="00E07379"/>
    <w:rsid w:val="00E07575"/>
    <w:rsid w:val="00E077A9"/>
    <w:rsid w:val="00E07858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30"/>
    <w:rsid w:val="00E204D5"/>
    <w:rsid w:val="00E2066B"/>
    <w:rsid w:val="00E20949"/>
    <w:rsid w:val="00E20B47"/>
    <w:rsid w:val="00E20B68"/>
    <w:rsid w:val="00E20F42"/>
    <w:rsid w:val="00E20F65"/>
    <w:rsid w:val="00E21414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4F7F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78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2DF"/>
    <w:rsid w:val="00E36343"/>
    <w:rsid w:val="00E365C8"/>
    <w:rsid w:val="00E3660D"/>
    <w:rsid w:val="00E366D9"/>
    <w:rsid w:val="00E369C6"/>
    <w:rsid w:val="00E36FF8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0D7C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1A9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359"/>
    <w:rsid w:val="00E518BD"/>
    <w:rsid w:val="00E51948"/>
    <w:rsid w:val="00E519ED"/>
    <w:rsid w:val="00E51D53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4F14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D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CE4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17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38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A40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0F0C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523"/>
    <w:rsid w:val="00E726A2"/>
    <w:rsid w:val="00E72889"/>
    <w:rsid w:val="00E72AAE"/>
    <w:rsid w:val="00E72CF2"/>
    <w:rsid w:val="00E72D9F"/>
    <w:rsid w:val="00E72E47"/>
    <w:rsid w:val="00E72E55"/>
    <w:rsid w:val="00E7370E"/>
    <w:rsid w:val="00E7385A"/>
    <w:rsid w:val="00E73920"/>
    <w:rsid w:val="00E73A75"/>
    <w:rsid w:val="00E742F4"/>
    <w:rsid w:val="00E74654"/>
    <w:rsid w:val="00E74AA2"/>
    <w:rsid w:val="00E74B12"/>
    <w:rsid w:val="00E74BE6"/>
    <w:rsid w:val="00E74CB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A21"/>
    <w:rsid w:val="00E82C22"/>
    <w:rsid w:val="00E830DD"/>
    <w:rsid w:val="00E831EB"/>
    <w:rsid w:val="00E8338C"/>
    <w:rsid w:val="00E8342A"/>
    <w:rsid w:val="00E8350D"/>
    <w:rsid w:val="00E8388C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54B"/>
    <w:rsid w:val="00E8691F"/>
    <w:rsid w:val="00E86D7D"/>
    <w:rsid w:val="00E86FE5"/>
    <w:rsid w:val="00E8701B"/>
    <w:rsid w:val="00E87059"/>
    <w:rsid w:val="00E8789F"/>
    <w:rsid w:val="00E879F6"/>
    <w:rsid w:val="00E87F19"/>
    <w:rsid w:val="00E90153"/>
    <w:rsid w:val="00E90412"/>
    <w:rsid w:val="00E90433"/>
    <w:rsid w:val="00E90A9F"/>
    <w:rsid w:val="00E90BB3"/>
    <w:rsid w:val="00E90BCC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B14"/>
    <w:rsid w:val="00E94DCC"/>
    <w:rsid w:val="00E953A2"/>
    <w:rsid w:val="00E95522"/>
    <w:rsid w:val="00E95735"/>
    <w:rsid w:val="00E9574F"/>
    <w:rsid w:val="00E957EA"/>
    <w:rsid w:val="00E9594F"/>
    <w:rsid w:val="00E95A44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740"/>
    <w:rsid w:val="00EA39CB"/>
    <w:rsid w:val="00EA3AEF"/>
    <w:rsid w:val="00EA3E83"/>
    <w:rsid w:val="00EA3F3A"/>
    <w:rsid w:val="00EA409E"/>
    <w:rsid w:val="00EA437A"/>
    <w:rsid w:val="00EA4591"/>
    <w:rsid w:val="00EA48D6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0A2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3A1"/>
    <w:rsid w:val="00EB1414"/>
    <w:rsid w:val="00EB1453"/>
    <w:rsid w:val="00EB1560"/>
    <w:rsid w:val="00EB1631"/>
    <w:rsid w:val="00EB174E"/>
    <w:rsid w:val="00EB1852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B52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9B8"/>
    <w:rsid w:val="00EC3BC8"/>
    <w:rsid w:val="00EC3D3C"/>
    <w:rsid w:val="00EC3FB8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C7CC0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A8A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9C"/>
    <w:rsid w:val="00EF0A3A"/>
    <w:rsid w:val="00EF0AA4"/>
    <w:rsid w:val="00EF0CE5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A1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634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944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796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AAA"/>
    <w:rsid w:val="00F04BDA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07FCF"/>
    <w:rsid w:val="00F101D4"/>
    <w:rsid w:val="00F10364"/>
    <w:rsid w:val="00F10594"/>
    <w:rsid w:val="00F10973"/>
    <w:rsid w:val="00F10CD1"/>
    <w:rsid w:val="00F10EE9"/>
    <w:rsid w:val="00F116F8"/>
    <w:rsid w:val="00F118AB"/>
    <w:rsid w:val="00F11D71"/>
    <w:rsid w:val="00F12007"/>
    <w:rsid w:val="00F124A9"/>
    <w:rsid w:val="00F1253F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BDA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6F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6EF0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B76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5F7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5F93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989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E87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2C49"/>
    <w:rsid w:val="00F430EA"/>
    <w:rsid w:val="00F43354"/>
    <w:rsid w:val="00F4341B"/>
    <w:rsid w:val="00F43650"/>
    <w:rsid w:val="00F436F1"/>
    <w:rsid w:val="00F43705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77F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6EB"/>
    <w:rsid w:val="00F7290A"/>
    <w:rsid w:val="00F72C9C"/>
    <w:rsid w:val="00F73206"/>
    <w:rsid w:val="00F737DC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04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26E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86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21A"/>
    <w:rsid w:val="00FA7417"/>
    <w:rsid w:val="00FA763A"/>
    <w:rsid w:val="00FA7A33"/>
    <w:rsid w:val="00FA7C1E"/>
    <w:rsid w:val="00FA7E0C"/>
    <w:rsid w:val="00FB00FE"/>
    <w:rsid w:val="00FB031C"/>
    <w:rsid w:val="00FB03B9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42B"/>
    <w:rsid w:val="00FB2531"/>
    <w:rsid w:val="00FB2DE5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D35"/>
    <w:rsid w:val="00FB3E6E"/>
    <w:rsid w:val="00FB417F"/>
    <w:rsid w:val="00FB4264"/>
    <w:rsid w:val="00FB4270"/>
    <w:rsid w:val="00FB43A8"/>
    <w:rsid w:val="00FB4514"/>
    <w:rsid w:val="00FB469D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5E9B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16D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7FF"/>
    <w:rsid w:val="00FC1856"/>
    <w:rsid w:val="00FC186A"/>
    <w:rsid w:val="00FC1EF8"/>
    <w:rsid w:val="00FC21CA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ED8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6F79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AC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4C1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20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2F"/>
    <w:rsid w:val="00FE756E"/>
    <w:rsid w:val="00FE781B"/>
    <w:rsid w:val="00FE79CB"/>
    <w:rsid w:val="00FE7F5B"/>
    <w:rsid w:val="00FF01B2"/>
    <w:rsid w:val="00FF0326"/>
    <w:rsid w:val="00FF048D"/>
    <w:rsid w:val="00FF050C"/>
    <w:rsid w:val="00FF0707"/>
    <w:rsid w:val="00FF0734"/>
    <w:rsid w:val="00FF0EF7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78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BAE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8CA"/>
    <w:rsid w:val="00FF6A78"/>
    <w:rsid w:val="00FF6C7A"/>
    <w:rsid w:val="00FF6DF5"/>
    <w:rsid w:val="00FF7057"/>
    <w:rsid w:val="00FF7913"/>
    <w:rsid w:val="00FF7A30"/>
    <w:rsid w:val="00FF7CC0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752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27C1BB-289B-4938-92E3-01A900783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2</Pages>
  <Words>757</Words>
  <Characters>4319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066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254</cp:revision>
  <cp:lastPrinted>2025-02-07T07:39:00Z</cp:lastPrinted>
  <dcterms:created xsi:type="dcterms:W3CDTF">2025-02-07T02:04:00Z</dcterms:created>
  <dcterms:modified xsi:type="dcterms:W3CDTF">2025-02-08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